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6914F4" w:rsidR="00E83862" w:rsidP="00EF0CA0" w:rsidRDefault="00862ADB" w14:paraId="14F9ED28" wp14:textId="77777777">
      <w:pPr>
        <w:tabs>
          <w:tab w:val="center" w:pos="6840"/>
          <w:tab w:val="right" w:pos="14040"/>
        </w:tabs>
        <w:spacing w:before="120" w:after="120" w:line="360" w:lineRule="auto"/>
        <w:jc w:val="center"/>
        <w:rPr>
          <w:rFonts w:ascii="Century Gothic" w:hAnsi="Century Gothic"/>
          <w:b/>
          <w:sz w:val="24"/>
          <w:szCs w:val="20"/>
        </w:rPr>
      </w:pPr>
      <w:bookmarkStart w:name="_GoBack" w:id="0"/>
      <w:bookmarkEnd w:id="0"/>
      <w:r w:rsidRPr="006914F4">
        <w:rPr>
          <w:rFonts w:ascii="Century Gothic" w:hAnsi="Century Gothic"/>
          <w:b/>
          <w:sz w:val="24"/>
          <w:szCs w:val="20"/>
        </w:rPr>
        <w:t>PERSON SPEC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1276"/>
        <w:gridCol w:w="1106"/>
      </w:tblGrid>
      <w:tr xmlns:wp14="http://schemas.microsoft.com/office/word/2010/wordml" w:rsidR="00A955AF" w:rsidTr="2338FE3E" w14:paraId="198A7CCD" wp14:textId="77777777">
        <w:tc>
          <w:tcPr>
            <w:tcW w:w="10457" w:type="dxa"/>
            <w:gridSpan w:val="3"/>
            <w:tcMar/>
            <w:vAlign w:val="center"/>
          </w:tcPr>
          <w:p w:rsidR="00A955AF" w:rsidP="2810F7EB" w:rsidRDefault="00A955AF" w14:paraId="46CE763E" wp14:textId="4FCFDEB3">
            <w:pPr>
              <w:spacing w:before="120" w:after="120" w:line="360" w:lineRule="auto"/>
              <w:rPr>
                <w:rFonts w:ascii="Century Gothic" w:hAnsi="Century Gothic"/>
                <w:b w:val="1"/>
                <w:bCs w:val="1"/>
              </w:rPr>
            </w:pPr>
            <w:r w:rsidRPr="2338FE3E" w:rsidR="00A955AF">
              <w:rPr>
                <w:rFonts w:ascii="Century Gothic" w:hAnsi="Century Gothic"/>
                <w:b w:val="1"/>
                <w:bCs w:val="1"/>
              </w:rPr>
              <w:t xml:space="preserve">Post Title:  </w:t>
            </w:r>
            <w:r w:rsidRPr="2338FE3E" w:rsidR="579617C2">
              <w:rPr>
                <w:rFonts w:ascii="Century Gothic" w:hAnsi="Century Gothic"/>
                <w:b w:val="1"/>
                <w:bCs w:val="1"/>
              </w:rPr>
              <w:t>Senior Management Team: lead for Workplace Services</w:t>
            </w:r>
          </w:p>
        </w:tc>
      </w:tr>
      <w:tr xmlns:wp14="http://schemas.microsoft.com/office/word/2010/wordml" w:rsidR="00A955AF" w:rsidTr="2338FE3E" w14:paraId="61C207C3" wp14:textId="77777777">
        <w:tc>
          <w:tcPr>
            <w:tcW w:w="10457" w:type="dxa"/>
            <w:gridSpan w:val="3"/>
            <w:tcMar/>
            <w:vAlign w:val="center"/>
          </w:tcPr>
          <w:p w:rsidR="00A955AF" w:rsidP="2810F7EB" w:rsidRDefault="00A955AF" w14:paraId="2B15E75E" wp14:textId="3CC708FC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00A955AF">
              <w:rPr>
                <w:rFonts w:ascii="Century Gothic" w:hAnsi="Century Gothic"/>
                <w:b w:val="1"/>
                <w:bCs w:val="1"/>
              </w:rPr>
              <w:t>Service:</w:t>
            </w:r>
            <w:r w:rsidRPr="2810F7EB" w:rsidR="00A955AF">
              <w:rPr>
                <w:rFonts w:ascii="Century Gothic" w:hAnsi="Century Gothic"/>
              </w:rPr>
              <w:t xml:space="preserve">  </w:t>
            </w:r>
            <w:r w:rsidRPr="2810F7EB" w:rsidR="484605F6">
              <w:rPr>
                <w:rFonts w:ascii="Century Gothic" w:hAnsi="Century Gothic"/>
              </w:rPr>
              <w:t>Wor</w:t>
            </w:r>
            <w:r w:rsidRPr="2810F7EB" w:rsidR="484605F6">
              <w:rPr>
                <w:rFonts w:ascii="Century Gothic" w:hAnsi="Century Gothic"/>
              </w:rPr>
              <w:t>kplace Services</w:t>
            </w:r>
          </w:p>
        </w:tc>
      </w:tr>
      <w:tr xmlns:wp14="http://schemas.microsoft.com/office/word/2010/wordml" w:rsidR="00EF0CA0" w:rsidTr="2338FE3E" w14:paraId="7CF0DF80" wp14:textId="77777777">
        <w:tc>
          <w:tcPr>
            <w:tcW w:w="8075" w:type="dxa"/>
            <w:tcMar/>
            <w:vAlign w:val="center"/>
          </w:tcPr>
          <w:p w:rsidRPr="00A955AF" w:rsidR="00EF0CA0" w:rsidP="00EF0CA0" w:rsidRDefault="00EF0CA0" w14:paraId="3BC58CC9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Knowledge &amp; Qualifications</w:t>
            </w:r>
          </w:p>
        </w:tc>
        <w:tc>
          <w:tcPr>
            <w:tcW w:w="1276" w:type="dxa"/>
            <w:tcMar/>
            <w:vAlign w:val="center"/>
          </w:tcPr>
          <w:p w:rsidRPr="00A955AF" w:rsidR="00EF0CA0" w:rsidP="00EF0CA0" w:rsidRDefault="00EF0CA0" w14:paraId="7F4D3B64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Essential / Desirable</w:t>
            </w:r>
          </w:p>
        </w:tc>
        <w:tc>
          <w:tcPr>
            <w:tcW w:w="1106" w:type="dxa"/>
            <w:tcMar/>
            <w:vAlign w:val="center"/>
          </w:tcPr>
          <w:p w:rsidRPr="00A955AF" w:rsidR="00EF0CA0" w:rsidP="00EF0CA0" w:rsidRDefault="00EF0CA0" w14:paraId="432F82A8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Assessed by</w:t>
            </w:r>
          </w:p>
        </w:tc>
      </w:tr>
      <w:tr xmlns:wp14="http://schemas.microsoft.com/office/word/2010/wordml" w:rsidR="00EF0CA0" w:rsidTr="2338FE3E" w14:paraId="672A6659" wp14:textId="77777777">
        <w:tc>
          <w:tcPr>
            <w:tcW w:w="8075" w:type="dxa"/>
            <w:tcMar/>
            <w:vAlign w:val="center"/>
          </w:tcPr>
          <w:p w:rsidR="2810F7EB" w:rsidP="2338FE3E" w:rsidRDefault="2810F7EB" w14:paraId="64A9292B" w14:textId="33E3438A">
            <w:pPr>
              <w:spacing w:before="120" w:after="120" w:line="360" w:lineRule="auto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2338FE3E" w:rsidR="275EE64D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K</w:t>
            </w:r>
            <w:r w:rsidRPr="2338FE3E" w:rsidR="2810F7EB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nowledge of a range of up-to-date Assistive Technology equipment &amp; software packages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5DAB6C7B" wp14:textId="7546C082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7474899E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02EB378F" wp14:textId="37BE73F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3F626976">
              <w:rPr>
                <w:rFonts w:ascii="Century Gothic" w:hAnsi="Century Gothic"/>
              </w:rPr>
              <w:t>A/I</w:t>
            </w:r>
          </w:p>
        </w:tc>
      </w:tr>
      <w:tr xmlns:wp14="http://schemas.microsoft.com/office/word/2010/wordml" w:rsidR="00EF0CA0" w:rsidTr="2338FE3E" w14:paraId="6A05A809" wp14:textId="77777777">
        <w:tc>
          <w:tcPr>
            <w:tcW w:w="8075" w:type="dxa"/>
            <w:tcMar/>
            <w:vAlign w:val="center"/>
          </w:tcPr>
          <w:p w:rsidR="2810F7EB" w:rsidP="2810F7EB" w:rsidRDefault="2810F7EB" w14:paraId="3523FBD8" w14:textId="34DFD455">
            <w:pPr>
              <w:spacing w:before="120" w:after="120" w:line="360" w:lineRule="auto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2810F7EB" w:rsidR="2810F7EB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Extensive knowledge of strategies to support an employee in the workplace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41C8F396" wp14:textId="06EDA135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7CD0F974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72A3D3EC" wp14:textId="30CFA7A4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76C531A">
              <w:rPr>
                <w:rFonts w:ascii="Century Gothic" w:hAnsi="Century Gothic"/>
              </w:rPr>
              <w:t>A/I</w:t>
            </w:r>
          </w:p>
        </w:tc>
      </w:tr>
      <w:tr xmlns:wp14="http://schemas.microsoft.com/office/word/2010/wordml" w:rsidR="00EF0CA0" w:rsidTr="2338FE3E" w14:paraId="0D0B940D" wp14:textId="77777777">
        <w:tc>
          <w:tcPr>
            <w:tcW w:w="8075" w:type="dxa"/>
            <w:tcMar/>
            <w:vAlign w:val="center"/>
          </w:tcPr>
          <w:p w:rsidR="7CD0F974" w:rsidP="2810F7EB" w:rsidRDefault="7CD0F974" w14:paraId="3492DF01" w14:textId="02295EE8">
            <w:pPr>
              <w:spacing w:before="120" w:after="120" w:line="360" w:lineRule="auto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2810F7EB" w:rsidR="7CD0F974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Dyslexia qualified Level 7 </w:t>
            </w:r>
            <w:r w:rsidRPr="2810F7EB" w:rsidR="40D3EC59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SpLD</w:t>
            </w:r>
            <w:r w:rsidRPr="2810F7EB" w:rsidR="40D3EC59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(Specific Learning Difference)</w:t>
            </w:r>
            <w:r w:rsidRPr="2810F7EB" w:rsidR="7CD0F974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or equivalent (or </w:t>
            </w:r>
            <w:r w:rsidRPr="2810F7EB" w:rsidR="41B4F67F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currently </w:t>
            </w:r>
            <w:r w:rsidRPr="2810F7EB" w:rsidR="7CD0F974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working towards)</w:t>
            </w:r>
            <w:r w:rsidRPr="2810F7EB" w:rsidR="583684DE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0061E4C" wp14:textId="3FDE7511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7CD0F974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44EAFD9C" wp14:textId="2C3C7704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4DF7A1C0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049F31CB" wp14:textId="77777777">
        <w:tc>
          <w:tcPr>
            <w:tcW w:w="8075" w:type="dxa"/>
            <w:tcMar/>
            <w:vAlign w:val="center"/>
          </w:tcPr>
          <w:p w:rsidR="2810F7EB" w:rsidP="2810F7EB" w:rsidRDefault="2810F7EB" w14:paraId="33A58451" w14:textId="4C271F32">
            <w:pPr>
              <w:spacing w:before="120" w:after="120" w:line="360" w:lineRule="auto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2810F7EB" w:rsidR="2810F7EB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Certified Assistive Technology qualification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2486C05" wp14:textId="2AE0069A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00FF6DD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4101652C" wp14:textId="4BEA50FD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4D48253B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4B99056E" wp14:textId="77777777">
        <w:tc>
          <w:tcPr>
            <w:tcW w:w="8075" w:type="dxa"/>
            <w:tcBorders>
              <w:bottom w:val="single" w:color="auto" w:sz="4" w:space="0"/>
            </w:tcBorders>
            <w:tcMar/>
            <w:vAlign w:val="center"/>
          </w:tcPr>
          <w:p w:rsidR="2810F7EB" w:rsidP="2810F7EB" w:rsidRDefault="2810F7EB" w14:paraId="13F769F3" w14:textId="61E21E40">
            <w:pPr>
              <w:spacing w:before="120" w:after="120" w:line="360" w:lineRule="auto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2810F7EB" w:rsidR="2810F7EB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Certified trainer for Dragon, </w:t>
            </w:r>
            <w:r w:rsidRPr="2810F7EB" w:rsidR="6DE781B2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Text HELP</w:t>
            </w:r>
            <w:r w:rsidRPr="2810F7EB" w:rsidR="2810F7EB"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Read &amp; Write and other AT packages.</w:t>
            </w:r>
          </w:p>
        </w:tc>
        <w:tc>
          <w:tcPr>
            <w:tcW w:w="1276" w:type="dxa"/>
            <w:tcBorders>
              <w:bottom w:val="single" w:color="auto" w:sz="4" w:space="0"/>
            </w:tcBorders>
            <w:tcMar/>
            <w:vAlign w:val="center"/>
          </w:tcPr>
          <w:p w:rsidR="00EF0CA0" w:rsidP="2810F7EB" w:rsidRDefault="00EF0CA0" w14:paraId="4DDBEF00" wp14:textId="6EB6BAD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EB7254F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Borders>
              <w:bottom w:val="single" w:color="auto" w:sz="4" w:space="0"/>
            </w:tcBorders>
            <w:tcMar/>
            <w:vAlign w:val="center"/>
          </w:tcPr>
          <w:p w:rsidR="00EF0CA0" w:rsidP="2810F7EB" w:rsidRDefault="00EF0CA0" w14:paraId="3461D779" wp14:textId="7A653B5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4BA8EAC">
              <w:rPr>
                <w:rFonts w:ascii="Century Gothic" w:hAnsi="Century Gothic"/>
              </w:rPr>
              <w:t>A/I</w:t>
            </w:r>
          </w:p>
        </w:tc>
      </w:tr>
      <w:tr xmlns:wp14="http://schemas.microsoft.com/office/word/2010/wordml" w:rsidR="00EF0CA0" w:rsidTr="2338FE3E" w14:paraId="3CF2D8B6" wp14:textId="77777777">
        <w:trPr>
          <w:trHeight w:val="200"/>
        </w:trPr>
        <w:tc>
          <w:tcPr>
            <w:tcW w:w="8075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0FB78278" wp14:textId="77777777">
            <w:pPr>
              <w:rPr>
                <w:rFonts w:ascii="Century Gothic" w:hAnsi="Century Gothic"/>
                <w:sz w:val="12"/>
                <w:szCs w:val="12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1FC39945" wp14:textId="77777777">
            <w:pPr>
              <w:spacing w:line="360" w:lineRule="auto"/>
              <w:rPr>
                <w:rFonts w:ascii="Century Gothic" w:hAnsi="Century Gothic"/>
                <w:sz w:val="12"/>
                <w:szCs w:val="12"/>
              </w:rPr>
            </w:pPr>
          </w:p>
        </w:tc>
        <w:tc>
          <w:tcPr>
            <w:tcW w:w="110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0562CB0E" wp14:textId="77777777">
            <w:pPr>
              <w:spacing w:line="360" w:lineRule="auto"/>
              <w:rPr>
                <w:rFonts w:ascii="Century Gothic" w:hAnsi="Century Gothic"/>
                <w:sz w:val="12"/>
                <w:szCs w:val="12"/>
              </w:rPr>
            </w:pPr>
          </w:p>
        </w:tc>
      </w:tr>
      <w:tr xmlns:wp14="http://schemas.microsoft.com/office/word/2010/wordml" w:rsidR="00EF0CA0" w:rsidTr="2338FE3E" w14:paraId="2EB785F4" wp14:textId="77777777">
        <w:tc>
          <w:tcPr>
            <w:tcW w:w="8075" w:type="dxa"/>
            <w:tcMar/>
            <w:vAlign w:val="center"/>
          </w:tcPr>
          <w:p w:rsidRPr="00A955AF" w:rsidR="00EF0CA0" w:rsidP="00EF0CA0" w:rsidRDefault="00EF0CA0" w14:paraId="718EE1A2" wp14:textId="77777777">
            <w:pPr>
              <w:spacing w:before="120" w:after="120" w:line="360" w:lineRule="auto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Experience</w:t>
            </w:r>
          </w:p>
        </w:tc>
        <w:tc>
          <w:tcPr>
            <w:tcW w:w="1276" w:type="dxa"/>
            <w:tcMar/>
            <w:vAlign w:val="center"/>
          </w:tcPr>
          <w:p w:rsidRPr="00A955AF" w:rsidR="00EF0CA0" w:rsidP="00EF0CA0" w:rsidRDefault="00EF0CA0" w14:paraId="1E08D87F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Essential / Desirable</w:t>
            </w:r>
          </w:p>
        </w:tc>
        <w:tc>
          <w:tcPr>
            <w:tcW w:w="1106" w:type="dxa"/>
            <w:tcMar/>
            <w:vAlign w:val="center"/>
          </w:tcPr>
          <w:p w:rsidRPr="00A955AF" w:rsidR="00EF0CA0" w:rsidP="00EF0CA0" w:rsidRDefault="00EF0CA0" w14:paraId="58E9DF5A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Assessed by</w:t>
            </w:r>
          </w:p>
        </w:tc>
      </w:tr>
      <w:tr xmlns:wp14="http://schemas.microsoft.com/office/word/2010/wordml" w:rsidR="00EF0CA0" w:rsidTr="2338FE3E" w14:paraId="34CE0A41" wp14:textId="77777777">
        <w:tc>
          <w:tcPr>
            <w:tcW w:w="8075" w:type="dxa"/>
            <w:tcMar/>
            <w:vAlign w:val="center"/>
          </w:tcPr>
          <w:p w:rsidRPr="00A955AF" w:rsidR="00EF0CA0" w:rsidP="2810F7EB" w:rsidRDefault="00EF0CA0" w14:paraId="62EBF3C5" wp14:textId="633C8789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338FE3E" w:rsidR="126BE169">
              <w:rPr>
                <w:rFonts w:ascii="Century Gothic" w:hAnsi="Century Gothic"/>
              </w:rPr>
              <w:t xml:space="preserve">At least 4 </w:t>
            </w:r>
            <w:r w:rsidRPr="2338FE3E" w:rsidR="71BE5401">
              <w:rPr>
                <w:rFonts w:ascii="Century Gothic" w:hAnsi="Century Gothic"/>
              </w:rPr>
              <w:t>years' experience</w:t>
            </w:r>
            <w:r w:rsidRPr="2338FE3E" w:rsidR="126BE169">
              <w:rPr>
                <w:rFonts w:ascii="Century Gothic" w:hAnsi="Century Gothic"/>
              </w:rPr>
              <w:t xml:space="preserve"> of working with adults </w:t>
            </w:r>
            <w:r w:rsidRPr="2338FE3E" w:rsidR="6A60D0A5">
              <w:rPr>
                <w:rFonts w:ascii="Century Gothic" w:hAnsi="Century Gothic"/>
              </w:rPr>
              <w:t xml:space="preserve">either </w:t>
            </w:r>
            <w:r w:rsidRPr="2338FE3E" w:rsidR="126BE169">
              <w:rPr>
                <w:rFonts w:ascii="Century Gothic" w:hAnsi="Century Gothic"/>
              </w:rPr>
              <w:t xml:space="preserve">within workplace </w:t>
            </w:r>
            <w:r w:rsidRPr="2338FE3E" w:rsidR="126BE169">
              <w:rPr>
                <w:rFonts w:ascii="Century Gothic" w:hAnsi="Century Gothic"/>
              </w:rPr>
              <w:t>en</w:t>
            </w:r>
            <w:r w:rsidRPr="2338FE3E" w:rsidR="126BE169">
              <w:rPr>
                <w:rFonts w:ascii="Century Gothic" w:hAnsi="Century Gothic"/>
              </w:rPr>
              <w:t>vironments</w:t>
            </w:r>
            <w:r w:rsidRPr="2338FE3E" w:rsidR="04013739">
              <w:rPr>
                <w:rFonts w:ascii="Century Gothic" w:hAnsi="Century Gothic"/>
              </w:rPr>
              <w:t>, or education settings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D98A12B" wp14:textId="668F65D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733580EF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2946DB82" wp14:textId="24E4D90E">
            <w:pPr>
              <w:pStyle w:val="Normal"/>
              <w:bidi w:val="0"/>
              <w:spacing w:before="120" w:beforeAutospacing="off" w:after="12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810F7EB" w:rsidR="51874A83">
              <w:rPr>
                <w:rFonts w:ascii="Century Gothic" w:hAnsi="Century Gothic"/>
              </w:rPr>
              <w:t>A</w:t>
            </w:r>
            <w:r w:rsidRPr="2810F7EB" w:rsidR="5639B300">
              <w:rPr>
                <w:rFonts w:ascii="Century Gothic" w:hAnsi="Century Gothic"/>
              </w:rPr>
              <w:t>/I</w:t>
            </w:r>
          </w:p>
        </w:tc>
      </w:tr>
      <w:tr w:rsidR="2810F7EB" w:rsidTr="2338FE3E" w14:paraId="09D410E6">
        <w:trPr>
          <w:trHeight w:val="300"/>
        </w:trPr>
        <w:tc>
          <w:tcPr>
            <w:tcW w:w="8075" w:type="dxa"/>
            <w:tcMar/>
            <w:vAlign w:val="center"/>
          </w:tcPr>
          <w:p w:rsidR="2810F7EB" w:rsidP="2810F7EB" w:rsidRDefault="2810F7EB" w14:paraId="08C24DC4" w14:textId="2E4F22A4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338FE3E" w:rsidR="2810F7EB">
              <w:rPr>
                <w:rFonts w:ascii="Century Gothic" w:hAnsi="Century Gothic"/>
              </w:rPr>
              <w:t>At least 2 years' experience of working in a senior role</w:t>
            </w:r>
            <w:r w:rsidRPr="2338FE3E" w:rsidR="4042377E">
              <w:rPr>
                <w:rFonts w:ascii="Century Gothic" w:hAnsi="Century Gothic"/>
              </w:rPr>
              <w:t>, or leadership role</w:t>
            </w:r>
          </w:p>
        </w:tc>
        <w:tc>
          <w:tcPr>
            <w:tcW w:w="1276" w:type="dxa"/>
            <w:tcMar/>
            <w:vAlign w:val="center"/>
          </w:tcPr>
          <w:p w:rsidR="2810F7EB" w:rsidP="2810F7EB" w:rsidRDefault="2810F7EB" w14:paraId="4DE7AA7E" w14:textId="6F38C508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2810F7EB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2810F7EB" w:rsidP="2810F7EB" w:rsidRDefault="2810F7EB" w14:paraId="04C29397" w14:textId="5698DDDA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2810F7EB">
              <w:rPr>
                <w:rFonts w:ascii="Century Gothic" w:hAnsi="Century Gothic"/>
              </w:rPr>
              <w:t>A</w:t>
            </w:r>
            <w:r w:rsidRPr="2810F7EB" w:rsidR="2810F7EB">
              <w:rPr>
                <w:rFonts w:ascii="Century Gothic" w:hAnsi="Century Gothic"/>
              </w:rPr>
              <w:t>/I</w:t>
            </w:r>
          </w:p>
        </w:tc>
      </w:tr>
      <w:tr w:rsidR="2810F7EB" w:rsidTr="2338FE3E" w14:paraId="299437C6">
        <w:trPr>
          <w:trHeight w:val="300"/>
        </w:trPr>
        <w:tc>
          <w:tcPr>
            <w:tcW w:w="8075" w:type="dxa"/>
            <w:tcMar/>
            <w:vAlign w:val="center"/>
          </w:tcPr>
          <w:p w:rsidR="6C20FB3B" w:rsidP="2810F7EB" w:rsidRDefault="6C20FB3B" w14:paraId="3CFB2387" w14:textId="79E7D7EA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6C20FB3B">
              <w:rPr>
                <w:rFonts w:ascii="Century Gothic" w:hAnsi="Century Gothic"/>
              </w:rPr>
              <w:t xml:space="preserve">Experience of assessing for </w:t>
            </w:r>
            <w:r w:rsidRPr="2810F7EB" w:rsidR="6C20FB3B">
              <w:rPr>
                <w:rFonts w:ascii="Century Gothic" w:hAnsi="Century Gothic"/>
              </w:rPr>
              <w:t>SpLD</w:t>
            </w:r>
            <w:r w:rsidRPr="2810F7EB" w:rsidR="6C20FB3B">
              <w:rPr>
                <w:rFonts w:ascii="Century Gothic" w:hAnsi="Century Gothic"/>
              </w:rPr>
              <w:t xml:space="preserve"> to SASC (</w:t>
            </w:r>
            <w:r w:rsidRPr="2810F7EB" w:rsidR="6C20FB3B">
              <w:rPr>
                <w:rFonts w:ascii="Century Gothic" w:hAnsi="Century Gothic"/>
              </w:rPr>
              <w:t>SpLD</w:t>
            </w:r>
            <w:r w:rsidRPr="2810F7EB" w:rsidR="6C20FB3B">
              <w:rPr>
                <w:rFonts w:ascii="Century Gothic" w:hAnsi="Century Gothic"/>
              </w:rPr>
              <w:t xml:space="preserve"> Assessment Standards Committee) standards </w:t>
            </w:r>
            <w:r w:rsidRPr="2810F7EB" w:rsidR="45910992">
              <w:rPr>
                <w:rFonts w:ascii="Century Gothic" w:hAnsi="Century Gothic"/>
              </w:rPr>
              <w:t>and holding an APC (Assessment Practicing Certificate)</w:t>
            </w:r>
          </w:p>
        </w:tc>
        <w:tc>
          <w:tcPr>
            <w:tcW w:w="1276" w:type="dxa"/>
            <w:tcMar/>
            <w:vAlign w:val="center"/>
          </w:tcPr>
          <w:p w:rsidR="45910992" w:rsidP="2810F7EB" w:rsidRDefault="45910992" w14:paraId="37CD2B15" w14:textId="30750BC8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45910992">
              <w:rPr>
                <w:rFonts w:ascii="Century Gothic" w:hAnsi="Century Gothic"/>
              </w:rPr>
              <w:t>Highly Desirable</w:t>
            </w:r>
          </w:p>
        </w:tc>
        <w:tc>
          <w:tcPr>
            <w:tcW w:w="1106" w:type="dxa"/>
            <w:tcMar/>
            <w:vAlign w:val="center"/>
          </w:tcPr>
          <w:p w:rsidR="45910992" w:rsidP="2810F7EB" w:rsidRDefault="45910992" w14:paraId="4337FD84" w14:textId="758DDEB9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45910992">
              <w:rPr>
                <w:rFonts w:ascii="Century Gothic" w:hAnsi="Century Gothic"/>
              </w:rPr>
              <w:t>A/I</w:t>
            </w:r>
          </w:p>
        </w:tc>
      </w:tr>
      <w:tr xmlns:wp14="http://schemas.microsoft.com/office/word/2010/wordml" w:rsidR="00EF0CA0" w:rsidTr="2338FE3E" w14:paraId="5997CC1D" wp14:textId="77777777">
        <w:tc>
          <w:tcPr>
            <w:tcW w:w="8075" w:type="dxa"/>
            <w:tcMar/>
            <w:vAlign w:val="center"/>
          </w:tcPr>
          <w:p w:rsidRPr="00A955AF" w:rsidR="00EF0CA0" w:rsidP="2810F7EB" w:rsidRDefault="00EF0CA0" w14:paraId="110FFD37" wp14:textId="4C77D7D5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338FE3E" w:rsidR="3405EBC1">
              <w:rPr>
                <w:rFonts w:ascii="Century Gothic" w:hAnsi="Century Gothic"/>
              </w:rPr>
              <w:t>Experience of delivering trainin</w:t>
            </w:r>
            <w:r w:rsidRPr="2338FE3E" w:rsidR="38425B36">
              <w:rPr>
                <w:rFonts w:ascii="Century Gothic" w:hAnsi="Century Gothic"/>
              </w:rPr>
              <w:t>g</w:t>
            </w:r>
            <w:r w:rsidRPr="2338FE3E" w:rsidR="7E7A92E8">
              <w:rPr>
                <w:rFonts w:ascii="Century Gothic" w:hAnsi="Century Gothic"/>
              </w:rPr>
              <w:t>/tuition</w:t>
            </w:r>
            <w:r w:rsidRPr="2338FE3E" w:rsidR="38425B36">
              <w:rPr>
                <w:rFonts w:ascii="Century Gothic" w:hAnsi="Century Gothic"/>
              </w:rPr>
              <w:t>, developing content</w:t>
            </w:r>
            <w:r w:rsidRPr="2338FE3E" w:rsidR="2E7CF591">
              <w:rPr>
                <w:rFonts w:ascii="Century Gothic" w:hAnsi="Century Gothic"/>
              </w:rPr>
              <w:t>/curriculum</w:t>
            </w:r>
            <w:r w:rsidRPr="2338FE3E" w:rsidR="38425B36">
              <w:rPr>
                <w:rFonts w:ascii="Century Gothic" w:hAnsi="Century Gothic"/>
              </w:rPr>
              <w:t xml:space="preserve"> and monitoring </w:t>
            </w:r>
            <w:r w:rsidRPr="2338FE3E" w:rsidR="42FFDDF0">
              <w:rPr>
                <w:rFonts w:ascii="Century Gothic" w:hAnsi="Century Gothic"/>
              </w:rPr>
              <w:t>progress</w:t>
            </w:r>
            <w:r w:rsidRPr="2338FE3E" w:rsidR="53837D63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B699379" wp14:textId="31165F1E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799B1C8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3FE9F23F" wp14:textId="26A33D7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A9E45C1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1F72F646" wp14:textId="77777777">
        <w:tc>
          <w:tcPr>
            <w:tcW w:w="8075" w:type="dxa"/>
            <w:tcBorders>
              <w:bottom w:val="single" w:color="auto" w:sz="4" w:space="0"/>
            </w:tcBorders>
            <w:tcMar/>
            <w:vAlign w:val="center"/>
          </w:tcPr>
          <w:p w:rsidR="00EF0CA0" w:rsidP="2810F7EB" w:rsidRDefault="00EF0CA0" w14:paraId="08CE6F91" wp14:textId="7E65FE8D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338FE3E" w:rsidR="6A9E45C1">
              <w:rPr>
                <w:rFonts w:ascii="Century Gothic" w:hAnsi="Century Gothic"/>
              </w:rPr>
              <w:t xml:space="preserve">Experience of managing budgets, and finance processes and policies </w:t>
            </w:r>
            <w:r w:rsidRPr="2338FE3E" w:rsidR="6A9E45C1">
              <w:rPr>
                <w:rFonts w:ascii="Century Gothic" w:hAnsi="Century Gothic"/>
              </w:rPr>
              <w:t>required</w:t>
            </w:r>
            <w:r w:rsidRPr="2338FE3E" w:rsidR="6A9E45C1">
              <w:rPr>
                <w:rFonts w:ascii="Century Gothic" w:hAnsi="Century Gothic"/>
              </w:rPr>
              <w:t xml:space="preserve"> within a charity</w:t>
            </w:r>
            <w:r w:rsidRPr="2338FE3E" w:rsidR="2CDD979A">
              <w:rPr>
                <w:rFonts w:ascii="Century Gothic" w:hAnsi="Century Gothic"/>
              </w:rPr>
              <w:t>, or related</w:t>
            </w:r>
            <w:r w:rsidRPr="2338FE3E" w:rsidR="6A9E45C1">
              <w:rPr>
                <w:rFonts w:ascii="Century Gothic" w:hAnsi="Century Gothic"/>
              </w:rPr>
              <w:t xml:space="preserve"> environment</w:t>
            </w:r>
            <w:r w:rsidRPr="2338FE3E" w:rsidR="42466B32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Borders>
              <w:bottom w:val="single" w:color="auto" w:sz="4" w:space="0"/>
            </w:tcBorders>
            <w:tcMar/>
            <w:vAlign w:val="center"/>
          </w:tcPr>
          <w:p w:rsidR="00EF0CA0" w:rsidP="2810F7EB" w:rsidRDefault="00EF0CA0" w14:paraId="61CDCEAD" wp14:textId="37707CC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E7B8B1B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Borders>
              <w:bottom w:val="single" w:color="auto" w:sz="4" w:space="0"/>
            </w:tcBorders>
            <w:tcMar/>
            <w:vAlign w:val="center"/>
          </w:tcPr>
          <w:p w:rsidR="00EF0CA0" w:rsidP="2810F7EB" w:rsidRDefault="00EF0CA0" w14:paraId="6BB9E253" wp14:textId="2465811A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383AE754">
              <w:rPr>
                <w:rFonts w:ascii="Century Gothic" w:hAnsi="Century Gothic"/>
              </w:rPr>
              <w:t>A</w:t>
            </w:r>
          </w:p>
        </w:tc>
      </w:tr>
      <w:tr w:rsidR="2810F7EB" w:rsidTr="2338FE3E" w14:paraId="275FD282">
        <w:trPr>
          <w:trHeight w:val="300"/>
        </w:trPr>
        <w:tc>
          <w:tcPr>
            <w:tcW w:w="8075" w:type="dxa"/>
            <w:tcBorders>
              <w:bottom w:val="single" w:color="auto" w:sz="4" w:space="0"/>
            </w:tcBorders>
            <w:tcMar/>
            <w:vAlign w:val="center"/>
          </w:tcPr>
          <w:p w:rsidR="3ED7B979" w:rsidP="2810F7EB" w:rsidRDefault="3ED7B979" w14:paraId="2232D6BE" w14:textId="3DBD71C0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810F7EB" w:rsidR="3ED7B979">
              <w:rPr>
                <w:rFonts w:ascii="Century Gothic" w:hAnsi="Century Gothic"/>
              </w:rPr>
              <w:t>Demonstrate experience of building external relationships and managing effective customer service</w:t>
            </w:r>
            <w:r w:rsidRPr="2810F7EB" w:rsidR="07BE9A52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Borders>
              <w:bottom w:val="single" w:color="auto" w:sz="4" w:space="0"/>
            </w:tcBorders>
            <w:tcMar/>
            <w:vAlign w:val="center"/>
          </w:tcPr>
          <w:p w:rsidR="3ED7B979" w:rsidP="2810F7EB" w:rsidRDefault="3ED7B979" w14:paraId="0A629506" w14:textId="6FC8DCA2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3ED7B979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Borders>
              <w:bottom w:val="single" w:color="auto" w:sz="4" w:space="0"/>
            </w:tcBorders>
            <w:tcMar/>
            <w:vAlign w:val="center"/>
          </w:tcPr>
          <w:p w:rsidR="64CB3E26" w:rsidP="2810F7EB" w:rsidRDefault="64CB3E26" w14:paraId="55525909" w14:textId="5DCAE4D9">
            <w:pPr>
              <w:pStyle w:val="Normal"/>
              <w:spacing w:line="360" w:lineRule="auto"/>
              <w:rPr>
                <w:rFonts w:ascii="Century Gothic" w:hAnsi="Century Gothic"/>
              </w:rPr>
            </w:pPr>
            <w:r w:rsidRPr="2810F7EB" w:rsidR="64CB3E26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23DE523C" wp14:textId="77777777">
        <w:tc>
          <w:tcPr>
            <w:tcW w:w="8075" w:type="dxa"/>
            <w:tcBorders>
              <w:left w:val="nil"/>
              <w:bottom w:val="nil"/>
              <w:right w:val="nil"/>
            </w:tcBorders>
            <w:tcMar/>
            <w:vAlign w:val="center"/>
          </w:tcPr>
          <w:p w:rsidRPr="00EF0CA0" w:rsidR="00EF0CA0" w:rsidP="00EF0CA0" w:rsidRDefault="00EF0CA0" w14:paraId="52E56223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tcMar/>
            <w:vAlign w:val="center"/>
          </w:tcPr>
          <w:p w:rsidRPr="00EF0CA0" w:rsidR="00EF0CA0" w:rsidP="00EF0CA0" w:rsidRDefault="00EF0CA0" w14:paraId="07547A01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106" w:type="dxa"/>
            <w:tcBorders>
              <w:left w:val="nil"/>
              <w:bottom w:val="nil"/>
              <w:right w:val="nil"/>
            </w:tcBorders>
            <w:tcMar/>
            <w:vAlign w:val="center"/>
          </w:tcPr>
          <w:p w:rsidRPr="00EF0CA0" w:rsidR="00EF0CA0" w:rsidP="00EF0CA0" w:rsidRDefault="00EF0CA0" w14:paraId="5043CB0F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</w:tr>
      <w:tr xmlns:wp14="http://schemas.microsoft.com/office/word/2010/wordml" w:rsidR="00EF0CA0" w:rsidTr="2338FE3E" w14:paraId="27AE3D9B" wp14:textId="77777777">
        <w:tc>
          <w:tcPr>
            <w:tcW w:w="8075" w:type="dxa"/>
            <w:tcMar/>
            <w:vAlign w:val="center"/>
          </w:tcPr>
          <w:p w:rsidRPr="00A955AF" w:rsidR="00EF0CA0" w:rsidP="00EF0CA0" w:rsidRDefault="00EF0CA0" w14:paraId="54C13151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Skills &amp; Competencies</w:t>
            </w:r>
          </w:p>
        </w:tc>
        <w:tc>
          <w:tcPr>
            <w:tcW w:w="1276" w:type="dxa"/>
            <w:tcMar/>
            <w:vAlign w:val="center"/>
          </w:tcPr>
          <w:p w:rsidRPr="00A955AF" w:rsidR="00EF0CA0" w:rsidP="00EF0CA0" w:rsidRDefault="00EF0CA0" w14:paraId="201844DB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Essential / Desirable</w:t>
            </w:r>
          </w:p>
        </w:tc>
        <w:tc>
          <w:tcPr>
            <w:tcW w:w="1106" w:type="dxa"/>
            <w:tcMar/>
            <w:vAlign w:val="center"/>
          </w:tcPr>
          <w:p w:rsidRPr="00A955AF" w:rsidR="00EF0CA0" w:rsidP="00EF0CA0" w:rsidRDefault="00EF0CA0" w14:paraId="4D748C58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Assessed by</w:t>
            </w:r>
          </w:p>
        </w:tc>
      </w:tr>
      <w:tr xmlns:wp14="http://schemas.microsoft.com/office/word/2010/wordml" w:rsidR="00EF0CA0" w:rsidTr="2338FE3E" w14:paraId="07459315" wp14:textId="77777777">
        <w:tc>
          <w:tcPr>
            <w:tcW w:w="8075" w:type="dxa"/>
            <w:tcMar/>
            <w:vAlign w:val="center"/>
          </w:tcPr>
          <w:p w:rsidRPr="00A955AF" w:rsidR="00EF0CA0" w:rsidP="2810F7EB" w:rsidRDefault="00EF0CA0" w14:paraId="6537F28F" wp14:textId="19FA66F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D1452F1">
              <w:rPr>
                <w:rFonts w:ascii="Century Gothic" w:hAnsi="Century Gothic"/>
              </w:rPr>
              <w:t xml:space="preserve">Able to </w:t>
            </w:r>
            <w:r w:rsidRPr="2810F7EB" w:rsidR="6D1452F1">
              <w:rPr>
                <w:rFonts w:ascii="Century Gothic" w:hAnsi="Century Gothic"/>
              </w:rPr>
              <w:t>demonstrate</w:t>
            </w:r>
            <w:r w:rsidRPr="2810F7EB" w:rsidR="6D1452F1">
              <w:rPr>
                <w:rFonts w:ascii="Century Gothic" w:hAnsi="Century Gothic"/>
              </w:rPr>
              <w:t xml:space="preserve"> effective leadership skills such as developing people, leading remote teams</w:t>
            </w:r>
            <w:r w:rsidRPr="2810F7EB" w:rsidR="52CD5BEE">
              <w:rPr>
                <w:rFonts w:ascii="Century Gothic" w:hAnsi="Century Gothic"/>
              </w:rPr>
              <w:t xml:space="preserve"> </w:t>
            </w:r>
            <w:r w:rsidRPr="2810F7EB" w:rsidR="6D1452F1">
              <w:rPr>
                <w:rFonts w:ascii="Century Gothic" w:hAnsi="Century Gothic"/>
              </w:rPr>
              <w:t>and leading innovation and change</w:t>
            </w:r>
            <w:r w:rsidRPr="2810F7EB" w:rsidR="37DFF156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DFB9E20" wp14:textId="5730E97C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5D6D3E1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70DF9E56" wp14:textId="350AFB41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17D8D784">
              <w:rPr>
                <w:rFonts w:ascii="Century Gothic" w:hAnsi="Century Gothic"/>
              </w:rPr>
              <w:t>I</w:t>
            </w:r>
          </w:p>
        </w:tc>
      </w:tr>
      <w:tr xmlns:wp14="http://schemas.microsoft.com/office/word/2010/wordml" w:rsidR="00EF0CA0" w:rsidTr="2338FE3E" w14:paraId="44E871BC" wp14:textId="77777777">
        <w:tc>
          <w:tcPr>
            <w:tcW w:w="8075" w:type="dxa"/>
            <w:tcMar/>
            <w:vAlign w:val="center"/>
          </w:tcPr>
          <w:p w:rsidR="00EF0CA0" w:rsidP="2810F7EB" w:rsidRDefault="00EF0CA0" w14:paraId="144A5D23" wp14:textId="5E7A2CED">
            <w:pPr>
              <w:pStyle w:val="Normal"/>
              <w:bidi w:val="0"/>
              <w:spacing w:before="120" w:beforeAutospacing="off" w:after="12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338FE3E" w:rsidR="25D6D3E1">
              <w:rPr>
                <w:rFonts w:ascii="Century Gothic" w:hAnsi="Century Gothic"/>
              </w:rPr>
              <w:t>Ability to w</w:t>
            </w:r>
            <w:r w:rsidRPr="2338FE3E" w:rsidR="5D59C140">
              <w:rPr>
                <w:rFonts w:ascii="Century Gothic" w:hAnsi="Century Gothic"/>
              </w:rPr>
              <w:t>ork strategically</w:t>
            </w:r>
            <w:r w:rsidRPr="2338FE3E" w:rsidR="1683948C">
              <w:rPr>
                <w:rFonts w:ascii="Century Gothic" w:hAnsi="Century Gothic"/>
              </w:rPr>
              <w:t xml:space="preserve"> and </w:t>
            </w:r>
            <w:r w:rsidRPr="2338FE3E" w:rsidR="1683948C">
              <w:rPr>
                <w:rFonts w:ascii="Century Gothic" w:hAnsi="Century Gothic"/>
              </w:rPr>
              <w:t>demonstrate</w:t>
            </w:r>
            <w:r w:rsidRPr="2338FE3E" w:rsidR="1683948C">
              <w:rPr>
                <w:rFonts w:ascii="Century Gothic" w:hAnsi="Century Gothic"/>
              </w:rPr>
              <w:t xml:space="preserve"> key strategic thinking competencies </w:t>
            </w:r>
            <w:r w:rsidRPr="2338FE3E" w:rsidR="0855751F">
              <w:rPr>
                <w:rFonts w:ascii="Century Gothic" w:hAnsi="Century Gothic"/>
              </w:rPr>
              <w:t>required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738610EB" wp14:textId="3E7C2A5B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1683948C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637805D2" wp14:textId="11E00AC4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A1D0591">
              <w:rPr>
                <w:rFonts w:ascii="Century Gothic" w:hAnsi="Century Gothic"/>
              </w:rPr>
              <w:t>I</w:t>
            </w:r>
          </w:p>
        </w:tc>
      </w:tr>
      <w:tr xmlns:wp14="http://schemas.microsoft.com/office/word/2010/wordml" w:rsidR="00EF0CA0" w:rsidTr="2338FE3E" w14:paraId="463F29E8" wp14:textId="77777777">
        <w:tc>
          <w:tcPr>
            <w:tcW w:w="8075" w:type="dxa"/>
            <w:tcMar/>
            <w:vAlign w:val="center"/>
          </w:tcPr>
          <w:p w:rsidR="00EF0CA0" w:rsidP="2810F7EB" w:rsidRDefault="00EF0CA0" w14:paraId="3B7B4B86" wp14:textId="633C6BF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4A975E71">
              <w:rPr>
                <w:rFonts w:ascii="Century Gothic" w:hAnsi="Century Gothic"/>
              </w:rPr>
              <w:t xml:space="preserve">Have a sharp eye for detail and able to </w:t>
            </w:r>
            <w:r w:rsidRPr="2810F7EB" w:rsidR="67A7E7B7">
              <w:rPr>
                <w:rFonts w:ascii="Century Gothic" w:hAnsi="Century Gothic"/>
              </w:rPr>
              <w:t>proofread reports accurately and to deadlines</w:t>
            </w:r>
            <w:r w:rsidRPr="2810F7EB" w:rsidR="0B078DDB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3A0FF5F2" wp14:textId="1D09B8DF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160E93F7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5630AD66" wp14:textId="5E5E65AE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160E93F7">
              <w:rPr>
                <w:rFonts w:ascii="Century Gothic" w:hAnsi="Century Gothic"/>
              </w:rPr>
              <w:t>I/T</w:t>
            </w:r>
          </w:p>
        </w:tc>
      </w:tr>
      <w:tr xmlns:wp14="http://schemas.microsoft.com/office/word/2010/wordml" w:rsidR="00EF0CA0" w:rsidTr="2338FE3E" w14:paraId="61829076" wp14:textId="77777777">
        <w:tc>
          <w:tcPr>
            <w:tcW w:w="8075" w:type="dxa"/>
            <w:tcMar/>
            <w:vAlign w:val="center"/>
          </w:tcPr>
          <w:p w:rsidR="00EF0CA0" w:rsidP="2810F7EB" w:rsidRDefault="00EF0CA0" w14:paraId="2BA226A1" wp14:textId="449C87C4">
            <w:pPr>
              <w:pStyle w:val="Normal"/>
              <w:bidi w:val="0"/>
              <w:spacing w:before="120" w:beforeAutospacing="off" w:after="12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810F7EB" w:rsidR="7475147F">
              <w:rPr>
                <w:rFonts w:ascii="Century Gothic" w:hAnsi="Century Gothic"/>
              </w:rPr>
              <w:t xml:space="preserve">Able to complete high-priority work within required time limits and </w:t>
            </w:r>
            <w:r w:rsidRPr="2810F7EB" w:rsidR="7475147F">
              <w:rPr>
                <w:rFonts w:ascii="Century Gothic" w:hAnsi="Century Gothic"/>
              </w:rPr>
              <w:t>identif</w:t>
            </w:r>
            <w:r w:rsidRPr="2810F7EB" w:rsidR="1DF09D57">
              <w:rPr>
                <w:rFonts w:ascii="Century Gothic" w:hAnsi="Century Gothic"/>
              </w:rPr>
              <w:t>ying</w:t>
            </w:r>
            <w:r w:rsidRPr="2810F7EB" w:rsidR="7475147F">
              <w:rPr>
                <w:rFonts w:ascii="Century Gothic" w:hAnsi="Century Gothic"/>
              </w:rPr>
              <w:t xml:space="preserve"> immediate and long-term objectives</w:t>
            </w:r>
            <w:r w:rsidRPr="2810F7EB" w:rsidR="5BF8663B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17AD93B2" wp14:textId="27FD1524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6BDD06E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0DE4B5B7" wp14:textId="49329A88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6BDD06E">
              <w:rPr>
                <w:rFonts w:ascii="Century Gothic" w:hAnsi="Century Gothic"/>
              </w:rPr>
              <w:t>I/T</w:t>
            </w:r>
          </w:p>
        </w:tc>
      </w:tr>
      <w:tr xmlns:wp14="http://schemas.microsoft.com/office/word/2010/wordml" w:rsidR="00EF0CA0" w:rsidTr="2338FE3E" w14:paraId="66204FF1" wp14:textId="77777777">
        <w:tc>
          <w:tcPr>
            <w:tcW w:w="8075" w:type="dxa"/>
            <w:tcMar/>
            <w:vAlign w:val="center"/>
          </w:tcPr>
          <w:p w:rsidR="00EF0CA0" w:rsidP="2810F7EB" w:rsidRDefault="00EF0CA0" w14:paraId="2DBF0D7D" wp14:textId="58EBB0BB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338FE3E" w:rsidR="0C05D5E6">
              <w:rPr>
                <w:rFonts w:ascii="Century Gothic" w:hAnsi="Century Gothic"/>
              </w:rPr>
              <w:t>Can articulate thoughts and express ideas effectively using oral, written, visual and non-verbal communication skills as well as using listening skills to gain understanding</w:t>
            </w:r>
            <w:r w:rsidRPr="2338FE3E" w:rsidR="0B866111">
              <w:rPr>
                <w:rFonts w:ascii="Century Gothic" w:hAnsi="Century Gothic"/>
              </w:rPr>
              <w:t xml:space="preserve"> (or by using </w:t>
            </w:r>
            <w:r w:rsidRPr="2338FE3E" w:rsidR="0B866111">
              <w:rPr>
                <w:rFonts w:ascii="Century Gothic" w:hAnsi="Century Gothic"/>
              </w:rPr>
              <w:t>assistive</w:t>
            </w:r>
            <w:r w:rsidRPr="2338FE3E" w:rsidR="0B866111">
              <w:rPr>
                <w:rFonts w:ascii="Century Gothic" w:hAnsi="Century Gothic"/>
              </w:rPr>
              <w:t xml:space="preserve"> technologies)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6B62F1B3" wp14:textId="20A5010A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4203E81E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02F2C34E" wp14:textId="7799D61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4203E81E">
              <w:rPr>
                <w:rFonts w:ascii="Century Gothic" w:hAnsi="Century Gothic"/>
              </w:rPr>
              <w:t>I</w:t>
            </w:r>
          </w:p>
        </w:tc>
      </w:tr>
      <w:tr xmlns:wp14="http://schemas.microsoft.com/office/word/2010/wordml" w:rsidR="00EF0CA0" w:rsidTr="2338FE3E" w14:paraId="680A4E5D" wp14:textId="77777777">
        <w:tc>
          <w:tcPr>
            <w:tcW w:w="8075" w:type="dxa"/>
            <w:tcMar/>
            <w:vAlign w:val="center"/>
          </w:tcPr>
          <w:p w:rsidR="00EF0CA0" w:rsidP="2810F7EB" w:rsidRDefault="00EF0CA0" w14:paraId="19219836" wp14:textId="59D4148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9FD2DB0">
              <w:rPr>
                <w:rFonts w:ascii="Century Gothic" w:hAnsi="Century Gothic"/>
              </w:rPr>
              <w:t>Have a set of skills across a range of ICT p</w:t>
            </w:r>
            <w:r w:rsidRPr="2810F7EB" w:rsidR="1EA72DD6">
              <w:rPr>
                <w:rFonts w:ascii="Century Gothic" w:hAnsi="Century Gothic"/>
              </w:rPr>
              <w:t>rogrammes to enable effective remote working, including being able to analyse and manipulate data to an organisational advantage</w:t>
            </w:r>
            <w:r w:rsidRPr="2810F7EB" w:rsidR="794BC84E">
              <w:rPr>
                <w:rFonts w:ascii="Century Gothic" w:hAnsi="Century Gothic"/>
              </w:rPr>
              <w:t>.</w:t>
            </w:r>
            <w:r w:rsidRPr="2810F7EB" w:rsidR="1EA72DD6"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296FEF7D" wp14:textId="719C7BE1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264EA93">
              <w:rPr>
                <w:rFonts w:ascii="Century Gothic" w:hAnsi="Century Gothic"/>
              </w:rPr>
              <w:t>Essential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7194DBDC" wp14:textId="04A0A7BB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2264EA93">
              <w:rPr>
                <w:rFonts w:ascii="Century Gothic" w:hAnsi="Century Gothic"/>
              </w:rPr>
              <w:t>I</w:t>
            </w:r>
          </w:p>
        </w:tc>
      </w:tr>
      <w:tr xmlns:wp14="http://schemas.microsoft.com/office/word/2010/wordml" w:rsidR="00EF0CA0" w:rsidTr="2338FE3E" w14:paraId="769D0D3C" wp14:textId="77777777">
        <w:tc>
          <w:tcPr>
            <w:tcW w:w="8075" w:type="dxa"/>
            <w:tcMar/>
            <w:vAlign w:val="center"/>
          </w:tcPr>
          <w:p w:rsidR="00EF0CA0" w:rsidP="2810F7EB" w:rsidRDefault="00EF0CA0" w14:paraId="54CD245A" wp14:textId="19777621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12E26552">
              <w:rPr>
                <w:rFonts w:ascii="Century Gothic" w:hAnsi="Century Gothic"/>
              </w:rPr>
              <w:t xml:space="preserve">Demonstrate the skills </w:t>
            </w:r>
            <w:r w:rsidRPr="2810F7EB" w:rsidR="12E26552">
              <w:rPr>
                <w:rFonts w:ascii="Century Gothic" w:hAnsi="Century Gothic"/>
              </w:rPr>
              <w:t>required</w:t>
            </w:r>
            <w:r w:rsidRPr="2810F7EB" w:rsidR="12E26552">
              <w:rPr>
                <w:rFonts w:ascii="Century Gothic" w:hAnsi="Century Gothic"/>
              </w:rPr>
              <w:t xml:space="preserve"> for good s</w:t>
            </w:r>
            <w:r w:rsidRPr="2810F7EB" w:rsidR="1A0ADAFF">
              <w:rPr>
                <w:rFonts w:ascii="Century Gothic" w:hAnsi="Century Gothic"/>
              </w:rPr>
              <w:t>takeholder management</w:t>
            </w:r>
            <w:r w:rsidRPr="2810F7EB" w:rsidR="65B2C7A9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1231BE67" wp14:textId="45565FA3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F7EA24D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36FEB5B0" wp14:textId="14A94DFA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6F7EA24D">
              <w:rPr>
                <w:rFonts w:ascii="Century Gothic" w:hAnsi="Century Gothic"/>
              </w:rPr>
              <w:t>I</w:t>
            </w:r>
          </w:p>
        </w:tc>
      </w:tr>
      <w:tr xmlns:wp14="http://schemas.microsoft.com/office/word/2010/wordml" w:rsidR="00EF0CA0" w:rsidTr="2338FE3E" w14:paraId="1DA6542E" wp14:textId="77777777">
        <w:tc>
          <w:tcPr>
            <w:tcW w:w="8075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3041E394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722B00AE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10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42C6D796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</w:tr>
      <w:tr xmlns:wp14="http://schemas.microsoft.com/office/word/2010/wordml" w:rsidRPr="00EF0CA0" w:rsidR="00EF0CA0" w:rsidTr="2338FE3E" w14:paraId="62431CDC" wp14:textId="77777777">
        <w:tc>
          <w:tcPr>
            <w:tcW w:w="8075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49E398E2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16287F21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  <w:tc>
          <w:tcPr>
            <w:tcW w:w="1106" w:type="dxa"/>
            <w:tcBorders>
              <w:left w:val="nil"/>
              <w:right w:val="nil"/>
            </w:tcBorders>
            <w:tcMar/>
            <w:vAlign w:val="center"/>
          </w:tcPr>
          <w:p w:rsidRPr="00EF0CA0" w:rsidR="00EF0CA0" w:rsidP="00EF0CA0" w:rsidRDefault="00EF0CA0" w14:paraId="5BE93A62" wp14:textId="77777777">
            <w:pPr>
              <w:spacing w:line="360" w:lineRule="auto"/>
              <w:rPr>
                <w:rFonts w:ascii="Century Gothic" w:hAnsi="Century Gothic"/>
                <w:sz w:val="12"/>
                <w:szCs w:val="20"/>
              </w:rPr>
            </w:pPr>
          </w:p>
        </w:tc>
      </w:tr>
      <w:tr xmlns:wp14="http://schemas.microsoft.com/office/word/2010/wordml" w:rsidR="00EF0CA0" w:rsidTr="2338FE3E" w14:paraId="23EA7E5F" wp14:textId="77777777">
        <w:tc>
          <w:tcPr>
            <w:tcW w:w="8075" w:type="dxa"/>
            <w:tcMar/>
            <w:vAlign w:val="center"/>
          </w:tcPr>
          <w:p w:rsidRPr="00EF0CA0" w:rsidR="00EF0CA0" w:rsidP="00EF0CA0" w:rsidRDefault="00EF0CA0" w14:paraId="67AC7CDD" wp14:textId="77777777">
            <w:pPr>
              <w:spacing w:before="120" w:after="120" w:line="360" w:lineRule="auto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Other</w:t>
            </w:r>
          </w:p>
        </w:tc>
        <w:tc>
          <w:tcPr>
            <w:tcW w:w="1276" w:type="dxa"/>
            <w:tcMar/>
            <w:vAlign w:val="center"/>
          </w:tcPr>
          <w:p w:rsidRPr="00A955AF" w:rsidR="00EF0CA0" w:rsidP="00EF0CA0" w:rsidRDefault="00EF0CA0" w14:paraId="1C46B93B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Essential / Desirable</w:t>
            </w:r>
          </w:p>
        </w:tc>
        <w:tc>
          <w:tcPr>
            <w:tcW w:w="1106" w:type="dxa"/>
            <w:tcMar/>
            <w:vAlign w:val="center"/>
          </w:tcPr>
          <w:p w:rsidRPr="00A955AF" w:rsidR="00EF0CA0" w:rsidP="00EF0CA0" w:rsidRDefault="00EF0CA0" w14:paraId="6A317B6A" wp14:textId="77777777">
            <w:pPr>
              <w:spacing w:before="120" w:after="120" w:line="360" w:lineRule="auto"/>
              <w:rPr>
                <w:rFonts w:ascii="Century Gothic" w:hAnsi="Century Gothic"/>
                <w:b/>
                <w:szCs w:val="20"/>
              </w:rPr>
            </w:pPr>
            <w:r w:rsidRPr="00A955AF">
              <w:rPr>
                <w:rFonts w:ascii="Century Gothic" w:hAnsi="Century Gothic"/>
                <w:b/>
                <w:szCs w:val="20"/>
              </w:rPr>
              <w:t>Assessed by</w:t>
            </w:r>
          </w:p>
        </w:tc>
      </w:tr>
      <w:tr xmlns:wp14="http://schemas.microsoft.com/office/word/2010/wordml" w:rsidR="00EF0CA0" w:rsidTr="2338FE3E" w14:paraId="384BA73E" wp14:textId="77777777">
        <w:tc>
          <w:tcPr>
            <w:tcW w:w="8075" w:type="dxa"/>
            <w:tcMar/>
            <w:vAlign w:val="center"/>
          </w:tcPr>
          <w:p w:rsidRPr="00EF0CA0" w:rsidR="00EF0CA0" w:rsidP="2810F7EB" w:rsidRDefault="00EF0CA0" w14:paraId="34B3F2EB" wp14:textId="0A29C6AC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36A28CA0">
              <w:rPr>
                <w:rFonts w:ascii="Century Gothic" w:hAnsi="Century Gothic"/>
              </w:rPr>
              <w:t>Membership of professional bodies</w:t>
            </w:r>
            <w:r w:rsidRPr="2810F7EB" w:rsidR="0FEE2C9C">
              <w:rPr>
                <w:rFonts w:ascii="Century Gothic" w:hAnsi="Century Gothic"/>
              </w:rPr>
              <w:t>, or published work within peer reviewed journals</w:t>
            </w:r>
            <w:r w:rsidRPr="2810F7EB" w:rsidR="49AD49B5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7D34F5C7" wp14:textId="55BCBF26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0FEE2C9C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0B4020A7" wp14:textId="4E55C1D5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0FEE2C9C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1D7B270A" wp14:textId="77777777">
        <w:tc>
          <w:tcPr>
            <w:tcW w:w="8075" w:type="dxa"/>
            <w:tcMar/>
            <w:vAlign w:val="center"/>
          </w:tcPr>
          <w:p w:rsidRPr="00EF0CA0" w:rsidR="00EF0CA0" w:rsidP="2810F7EB" w:rsidRDefault="00EF0CA0" w14:paraId="4F904CB7" wp14:textId="03AFDBD9">
            <w:pPr>
              <w:pStyle w:val="Normal"/>
              <w:bidi w:val="0"/>
              <w:spacing w:before="120" w:beforeAutospacing="off" w:after="12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338FE3E" w:rsidR="609F20FA">
              <w:rPr>
                <w:rFonts w:ascii="Century Gothic" w:hAnsi="Century Gothic"/>
              </w:rPr>
              <w:t>Able to demonstrate an u</w:t>
            </w:r>
            <w:r w:rsidRPr="2338FE3E" w:rsidR="772B4A1C">
              <w:rPr>
                <w:rFonts w:ascii="Century Gothic" w:hAnsi="Century Gothic"/>
              </w:rPr>
              <w:t xml:space="preserve">nderstanding of </w:t>
            </w:r>
            <w:r w:rsidRPr="2338FE3E" w:rsidR="06F6FF3D">
              <w:rPr>
                <w:rFonts w:ascii="Century Gothic" w:hAnsi="Century Gothic"/>
              </w:rPr>
              <w:t>the issues involved in providing neuro-inclusive working spaces</w:t>
            </w:r>
            <w:r w:rsidRPr="2338FE3E" w:rsidR="772B4A1C">
              <w:rPr>
                <w:rFonts w:ascii="Century Gothic" w:hAnsi="Century Gothic"/>
              </w:rPr>
              <w:t xml:space="preserve"> </w:t>
            </w:r>
            <w:r w:rsidRPr="2338FE3E" w:rsidR="41D5203F">
              <w:rPr>
                <w:rFonts w:ascii="Century Gothic" w:hAnsi="Century Gothic"/>
              </w:rPr>
              <w:t xml:space="preserve">how to </w:t>
            </w:r>
            <w:r w:rsidRPr="2338FE3E" w:rsidR="772B4A1C">
              <w:rPr>
                <w:rFonts w:ascii="Century Gothic" w:hAnsi="Century Gothic"/>
              </w:rPr>
              <w:t>develop new services</w:t>
            </w:r>
            <w:r w:rsidRPr="2338FE3E" w:rsidR="57CE7B41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06971CD3" wp14:textId="512FE15A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0536002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2A1F701D" wp14:textId="5ABBDBFB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0536002">
              <w:rPr>
                <w:rFonts w:ascii="Century Gothic" w:hAnsi="Century Gothic"/>
              </w:rPr>
              <w:t>A</w:t>
            </w:r>
          </w:p>
        </w:tc>
      </w:tr>
      <w:tr xmlns:wp14="http://schemas.microsoft.com/office/word/2010/wordml" w:rsidR="00EF0CA0" w:rsidTr="2338FE3E" w14:paraId="03EFCA41" wp14:textId="77777777">
        <w:tc>
          <w:tcPr>
            <w:tcW w:w="8075" w:type="dxa"/>
            <w:tcMar/>
            <w:vAlign w:val="center"/>
          </w:tcPr>
          <w:p w:rsidR="00EF0CA0" w:rsidP="2810F7EB" w:rsidRDefault="00EF0CA0" w14:paraId="5F96A722" wp14:textId="2E454D5A">
            <w:pPr>
              <w:pStyle w:val="Normal"/>
              <w:bidi w:val="0"/>
              <w:spacing w:before="120" w:beforeAutospacing="off" w:after="120" w:afterAutospacing="off" w:line="360" w:lineRule="auto"/>
              <w:ind w:left="0" w:right="0"/>
              <w:jc w:val="left"/>
              <w:rPr>
                <w:rFonts w:ascii="Century Gothic" w:hAnsi="Century Gothic"/>
              </w:rPr>
            </w:pPr>
            <w:r w:rsidRPr="2810F7EB" w:rsidR="50536002">
              <w:rPr>
                <w:rFonts w:ascii="Century Gothic" w:hAnsi="Century Gothic"/>
              </w:rPr>
              <w:t>An understanding of the role of the Charity Commission and Charity Governance</w:t>
            </w:r>
            <w:r w:rsidRPr="2810F7EB" w:rsidR="4B692C88">
              <w:rPr>
                <w:rFonts w:ascii="Century Gothic" w:hAnsi="Century Gothic"/>
              </w:rPr>
              <w:t>.</w:t>
            </w:r>
          </w:p>
        </w:tc>
        <w:tc>
          <w:tcPr>
            <w:tcW w:w="1276" w:type="dxa"/>
            <w:tcMar/>
            <w:vAlign w:val="center"/>
          </w:tcPr>
          <w:p w:rsidR="00EF0CA0" w:rsidP="2810F7EB" w:rsidRDefault="00EF0CA0" w14:paraId="5B95CD12" wp14:textId="129D03CF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0536002">
              <w:rPr>
                <w:rFonts w:ascii="Century Gothic" w:hAnsi="Century Gothic"/>
              </w:rPr>
              <w:t>Desirable</w:t>
            </w:r>
          </w:p>
        </w:tc>
        <w:tc>
          <w:tcPr>
            <w:tcW w:w="1106" w:type="dxa"/>
            <w:tcMar/>
            <w:vAlign w:val="center"/>
          </w:tcPr>
          <w:p w:rsidR="00EF0CA0" w:rsidP="2810F7EB" w:rsidRDefault="00EF0CA0" w14:paraId="5220BBB2" wp14:textId="20B82905">
            <w:pPr>
              <w:spacing w:before="120" w:after="120" w:line="360" w:lineRule="auto"/>
              <w:rPr>
                <w:rFonts w:ascii="Century Gothic" w:hAnsi="Century Gothic"/>
              </w:rPr>
            </w:pPr>
            <w:r w:rsidRPr="2810F7EB" w:rsidR="50536002">
              <w:rPr>
                <w:rFonts w:ascii="Century Gothic" w:hAnsi="Century Gothic"/>
              </w:rPr>
              <w:t>A</w:t>
            </w:r>
          </w:p>
        </w:tc>
      </w:tr>
    </w:tbl>
    <w:p xmlns:wp14="http://schemas.microsoft.com/office/word/2010/wordml" w:rsidRPr="006914F4" w:rsidR="00D02E82" w:rsidP="00EF0CA0" w:rsidRDefault="006914F4" w14:paraId="4A0BF19B" wp14:textId="77777777">
      <w:pPr>
        <w:spacing w:before="120" w:after="120" w:line="360" w:lineRule="auto"/>
        <w:rPr>
          <w:rFonts w:ascii="Century Gothic" w:hAnsi="Century Gothic"/>
          <w:szCs w:val="20"/>
        </w:rPr>
      </w:pPr>
      <w:r>
        <w:rPr>
          <w:rFonts w:ascii="Century Gothic" w:hAnsi="Century Gothic"/>
          <w:szCs w:val="20"/>
        </w:rPr>
        <w:t>Key to assessment methods; (A</w:t>
      </w:r>
      <w:r w:rsidRPr="006914F4" w:rsidR="00E83862">
        <w:rPr>
          <w:rFonts w:ascii="Century Gothic" w:hAnsi="Century Gothic"/>
          <w:szCs w:val="20"/>
        </w:rPr>
        <w:t>) application form, (</w:t>
      </w:r>
      <w:r>
        <w:rPr>
          <w:rFonts w:ascii="Century Gothic" w:hAnsi="Century Gothic"/>
          <w:szCs w:val="20"/>
        </w:rPr>
        <w:t>I</w:t>
      </w:r>
      <w:r w:rsidRPr="006914F4" w:rsidR="00E83862">
        <w:rPr>
          <w:rFonts w:ascii="Century Gothic" w:hAnsi="Century Gothic"/>
          <w:szCs w:val="20"/>
        </w:rPr>
        <w:t>) interview, (</w:t>
      </w:r>
      <w:r>
        <w:rPr>
          <w:rFonts w:ascii="Century Gothic" w:hAnsi="Century Gothic"/>
          <w:szCs w:val="20"/>
        </w:rPr>
        <w:t>T</w:t>
      </w:r>
      <w:r w:rsidRPr="006914F4" w:rsidR="00E83862">
        <w:rPr>
          <w:rFonts w:ascii="Century Gothic" w:hAnsi="Century Gothic"/>
          <w:szCs w:val="20"/>
        </w:rPr>
        <w:t>) ability tests</w:t>
      </w:r>
      <w:r w:rsidRPr="006914F4">
        <w:rPr>
          <w:rFonts w:ascii="Century Gothic" w:hAnsi="Century Gothic"/>
          <w:b/>
          <w:bCs/>
          <w:sz w:val="24"/>
          <w:lang w:eastAsia="en-GB"/>
        </w:rPr>
        <w:t xml:space="preserve"> </w:t>
      </w:r>
    </w:p>
    <w:sectPr w:rsidRPr="006914F4" w:rsidR="00D02E82" w:rsidSect="00A955AF">
      <w:headerReference w:type="default" r:id="rId7"/>
      <w:footerReference w:type="default" r:id="rId8"/>
      <w:pgSz w:w="11907" w:h="16839" w:orient="portrait" w:code="9"/>
      <w:pgMar w:top="720" w:right="720" w:bottom="720" w:left="72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6914F4" w:rsidP="006914F4" w:rsidRDefault="006914F4" w14:paraId="13CB595B" wp14:textId="77777777">
      <w:r>
        <w:separator/>
      </w:r>
    </w:p>
  </w:endnote>
  <w:endnote w:type="continuationSeparator" w:id="0">
    <w:p xmlns:wp14="http://schemas.microsoft.com/office/word/2010/wordml" w:rsidR="006914F4" w:rsidP="006914F4" w:rsidRDefault="006914F4" w14:paraId="6D9C8D39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Pr="006914F4" w:rsidR="006914F4" w:rsidP="00EF0CA0" w:rsidRDefault="0011056A" w14:paraId="07606E96" wp14:textId="249F195D">
    <w:pPr>
      <w:pStyle w:val="Footer"/>
      <w:tabs>
        <w:tab w:val="clear" w:pos="4513"/>
        <w:tab w:val="clear" w:pos="9026"/>
        <w:tab w:val="center" w:pos="5103"/>
        <w:tab w:val="right" w:pos="14138"/>
      </w:tabs>
      <w:rPr>
        <w:rFonts w:ascii="Century Gothic" w:hAnsi="Century Gothic"/>
      </w:rPr>
    </w:pPr>
    <w:r w:rsidRPr="2338FE3E" w:rsidR="2338FE3E">
      <w:rPr>
        <w:rFonts w:ascii="Century Gothic" w:hAnsi="Century Gothic"/>
      </w:rPr>
      <w:t>KC/TDA/PS 202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6914F4" w:rsidP="006914F4" w:rsidRDefault="006914F4" w14:paraId="675E05EE" wp14:textId="77777777">
      <w:r>
        <w:separator/>
      </w:r>
    </w:p>
  </w:footnote>
  <w:footnote w:type="continuationSeparator" w:id="0">
    <w:p xmlns:wp14="http://schemas.microsoft.com/office/word/2010/wordml" w:rsidR="006914F4" w:rsidP="006914F4" w:rsidRDefault="006914F4" w14:paraId="2FC17F8B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xmlns:wp14="http://schemas.microsoft.com/office/word/2010/wordml" w:rsidRPr="006914F4" w:rsidR="006914F4" w:rsidP="006914F4" w:rsidRDefault="003235CF" w14:paraId="71A73F7E" wp14:textId="77777777">
    <w:pPr>
      <w:pStyle w:val="Header"/>
      <w:jc w:val="center"/>
      <w:rPr>
        <w:rFonts w:ascii="Century Gothic" w:hAnsi="Century Gothic"/>
        <w:b/>
        <w:sz w:val="26"/>
      </w:rPr>
    </w:pPr>
    <w:r>
      <w:rPr>
        <w:rFonts w:ascii="Century Gothic" w:hAnsi="Century Gothic"/>
        <w:b/>
        <w:noProof/>
        <w:sz w:val="26"/>
        <w:lang w:eastAsia="en-GB"/>
      </w:rPr>
      <w:drawing>
        <wp:anchor xmlns:wp14="http://schemas.microsoft.com/office/word/2010/wordprocessingDrawing" distT="0" distB="0" distL="114300" distR="114300" simplePos="0" relativeHeight="251658240" behindDoc="1" locked="0" layoutInCell="1" allowOverlap="1" wp14:anchorId="7743A38A" wp14:editId="7777777">
          <wp:simplePos x="0" y="0"/>
          <wp:positionH relativeFrom="column">
            <wp:posOffset>57150</wp:posOffset>
          </wp:positionH>
          <wp:positionV relativeFrom="paragraph">
            <wp:posOffset>-323850</wp:posOffset>
          </wp:positionV>
          <wp:extent cx="438785" cy="51713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DyslexiaAssociation_Marque_Colo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785" cy="517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914F4" w:rsidR="006914F4">
      <w:rPr>
        <w:rFonts w:ascii="Century Gothic" w:hAnsi="Century Gothic"/>
        <w:b/>
        <w:sz w:val="26"/>
      </w:rPr>
      <w:t>The Dyslexia Association</w:t>
    </w:r>
  </w:p>
</w:hdr>
</file>

<file path=word/intelligence2.xml><?xml version="1.0" encoding="utf-8"?>
<int2:intelligence xmlns:int2="http://schemas.microsoft.com/office/intelligence/2020/intelligence">
  <int2:observations>
    <int2:textHash int2:hashCode="Z0IOVQ6L8aINhX" int2:id="owLT0dux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7CFC5D2C"/>
    <w:lvl w:ilvl="0">
      <w:numFmt w:val="decimal"/>
      <w:lvlText w:val="*"/>
      <w:lvlJc w:val="left"/>
    </w:lvl>
  </w:abstractNum>
  <w:abstractNum w:abstractNumId="1" w15:restartNumberingAfterBreak="0">
    <w:nsid w:val="028A1DBE"/>
    <w:multiLevelType w:val="hybridMultilevel"/>
    <w:tmpl w:val="985ED6CE"/>
    <w:lvl w:ilvl="0" w:tplc="26B6A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50D42582">
      <w:start w:val="25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531EF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8CB44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89B8B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D3CED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7D04A1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11F67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61080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" w15:restartNumberingAfterBreak="0">
    <w:nsid w:val="12864DCC"/>
    <w:multiLevelType w:val="hybridMultilevel"/>
    <w:tmpl w:val="BFE41668"/>
    <w:lvl w:ilvl="0" w:tplc="DBD047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9D705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785621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8870BD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E7B012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96F24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F8CC3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9BE88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D228E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3" w15:restartNumberingAfterBreak="0">
    <w:nsid w:val="13B65870"/>
    <w:multiLevelType w:val="hybridMultilevel"/>
    <w:tmpl w:val="623E584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86A43CF"/>
    <w:multiLevelType w:val="hybridMultilevel"/>
    <w:tmpl w:val="06B0E0F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1F3118E"/>
    <w:multiLevelType w:val="hybridMultilevel"/>
    <w:tmpl w:val="58ECEC96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2CE513BC"/>
    <w:multiLevelType w:val="hybridMultilevel"/>
    <w:tmpl w:val="70FA9A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2F6C69"/>
    <w:multiLevelType w:val="hybridMultilevel"/>
    <w:tmpl w:val="A0E6149C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D440E91"/>
    <w:multiLevelType w:val="hybridMultilevel"/>
    <w:tmpl w:val="1AC0A99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6560A5F"/>
    <w:multiLevelType w:val="hybridMultilevel"/>
    <w:tmpl w:val="FD1CA59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7035A1F"/>
    <w:multiLevelType w:val="hybridMultilevel"/>
    <w:tmpl w:val="558E8A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7731D44"/>
    <w:multiLevelType w:val="hybridMultilevel"/>
    <w:tmpl w:val="BD307844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5FE23033"/>
    <w:multiLevelType w:val="hybridMultilevel"/>
    <w:tmpl w:val="8BFCDD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4CA5DC2"/>
    <w:multiLevelType w:val="multilevel"/>
    <w:tmpl w:val="27ECF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7561D89"/>
    <w:multiLevelType w:val="hybridMultilevel"/>
    <w:tmpl w:val="68305EA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7D1003C"/>
    <w:multiLevelType w:val="hybridMultilevel"/>
    <w:tmpl w:val="3E301B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8CF17C9"/>
    <w:multiLevelType w:val="hybridMultilevel"/>
    <w:tmpl w:val="4738914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8C86586"/>
    <w:multiLevelType w:val="hybridMultilevel"/>
    <w:tmpl w:val="079C57C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9C96748"/>
    <w:multiLevelType w:val="hybridMultilevel"/>
    <w:tmpl w:val="0548E6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5"/>
  </w:num>
  <w:num w:numId="3">
    <w:abstractNumId w:val="5"/>
  </w:num>
  <w:num w:numId="4">
    <w:abstractNumId w:val="16"/>
  </w:num>
  <w:num w:numId="5">
    <w:abstractNumId w:val="10"/>
  </w:num>
  <w:num w:numId="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hint="default" w:ascii="Symbol" w:hAnsi="Symbol"/>
        </w:rPr>
      </w:lvl>
    </w:lvlOverride>
  </w:num>
  <w:num w:numId="7">
    <w:abstractNumId w:val="11"/>
  </w:num>
  <w:num w:numId="8">
    <w:abstractNumId w:val="2"/>
  </w:num>
  <w:num w:numId="9">
    <w:abstractNumId w:val="1"/>
  </w:num>
  <w:num w:numId="10">
    <w:abstractNumId w:val="17"/>
  </w:num>
  <w:num w:numId="11">
    <w:abstractNumId w:val="18"/>
  </w:num>
  <w:num w:numId="12">
    <w:abstractNumId w:val="0"/>
    <w:lvlOverride w:ilvl="0">
      <w:lvl w:ilvl="0">
        <w:start w:val="1"/>
        <w:numFmt w:val="bullet"/>
        <w:lvlText w:val="?"/>
        <w:legacy w:legacy="1" w:legacySpace="0" w:legacyIndent="283"/>
        <w:lvlJc w:val="left"/>
        <w:pPr>
          <w:ind w:left="283" w:hanging="283"/>
        </w:pPr>
        <w:rPr>
          <w:rFonts w:hint="default" w:ascii="Courier New" w:hAnsi="Courier New" w:cs="Courier New"/>
        </w:rPr>
      </w:lvl>
    </w:lvlOverride>
  </w:num>
  <w:num w:numId="13">
    <w:abstractNumId w:val="12"/>
  </w:num>
  <w:num w:numId="14">
    <w:abstractNumId w:val="13"/>
  </w:num>
  <w:num w:numId="15">
    <w:abstractNumId w:val="7"/>
  </w:num>
  <w:num w:numId="16">
    <w:abstractNumId w:val="8"/>
  </w:num>
  <w:num w:numId="17">
    <w:abstractNumId w:val="3"/>
  </w:num>
  <w:num w:numId="18">
    <w:abstractNumId w:val="14"/>
  </w:num>
  <w:num w:numId="19">
    <w:abstractNumId w:val="4"/>
  </w:num>
  <w:num w:numId="20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DI1MzIzNzcwMjNW0lEKTi0uzszPAykwrgUAeZaKIywAAAA="/>
    <w:docVar w:name="dgnword-docGUID" w:val="{E4C5D4F5-CDF0-4631-894A-5960A7DFA3E3}"/>
    <w:docVar w:name="dgnword-eventsink" w:val="669922984"/>
  </w:docVars>
  <w:rsids>
    <w:rsidRoot w:val="003F43F6"/>
    <w:rsid w:val="00001FE0"/>
    <w:rsid w:val="00011A6B"/>
    <w:rsid w:val="00042C51"/>
    <w:rsid w:val="00042DAB"/>
    <w:rsid w:val="0007133E"/>
    <w:rsid w:val="0009068B"/>
    <w:rsid w:val="00092BEB"/>
    <w:rsid w:val="000A0CA6"/>
    <w:rsid w:val="000A63D5"/>
    <w:rsid w:val="000A6707"/>
    <w:rsid w:val="000B613B"/>
    <w:rsid w:val="000C68F8"/>
    <w:rsid w:val="000E108C"/>
    <w:rsid w:val="000E3DF9"/>
    <w:rsid w:val="000F1FF4"/>
    <w:rsid w:val="000F31D1"/>
    <w:rsid w:val="001050B9"/>
    <w:rsid w:val="00105841"/>
    <w:rsid w:val="001073A7"/>
    <w:rsid w:val="0011056A"/>
    <w:rsid w:val="00113C3B"/>
    <w:rsid w:val="0011469A"/>
    <w:rsid w:val="00182F71"/>
    <w:rsid w:val="00185842"/>
    <w:rsid w:val="00190130"/>
    <w:rsid w:val="00190A66"/>
    <w:rsid w:val="001B4E6F"/>
    <w:rsid w:val="001B7140"/>
    <w:rsid w:val="001D7E13"/>
    <w:rsid w:val="002036CD"/>
    <w:rsid w:val="00214D0C"/>
    <w:rsid w:val="002312BB"/>
    <w:rsid w:val="002325A6"/>
    <w:rsid w:val="00243C0A"/>
    <w:rsid w:val="00252773"/>
    <w:rsid w:val="00256DAD"/>
    <w:rsid w:val="002701E0"/>
    <w:rsid w:val="002A681F"/>
    <w:rsid w:val="002A69F9"/>
    <w:rsid w:val="002B3688"/>
    <w:rsid w:val="002B3CA1"/>
    <w:rsid w:val="002C15D2"/>
    <w:rsid w:val="002C4B29"/>
    <w:rsid w:val="002C6442"/>
    <w:rsid w:val="002E0A9D"/>
    <w:rsid w:val="0032022D"/>
    <w:rsid w:val="003235CF"/>
    <w:rsid w:val="003236FE"/>
    <w:rsid w:val="00330A3A"/>
    <w:rsid w:val="003554E1"/>
    <w:rsid w:val="0036323E"/>
    <w:rsid w:val="00385187"/>
    <w:rsid w:val="003A31BE"/>
    <w:rsid w:val="003E0507"/>
    <w:rsid w:val="003F43F6"/>
    <w:rsid w:val="003F5ECA"/>
    <w:rsid w:val="004115C9"/>
    <w:rsid w:val="00425978"/>
    <w:rsid w:val="0042745C"/>
    <w:rsid w:val="0042746E"/>
    <w:rsid w:val="00435DC6"/>
    <w:rsid w:val="00443F6A"/>
    <w:rsid w:val="00451FD1"/>
    <w:rsid w:val="00457FB9"/>
    <w:rsid w:val="00485DEA"/>
    <w:rsid w:val="00487516"/>
    <w:rsid w:val="00487A1F"/>
    <w:rsid w:val="00493AA5"/>
    <w:rsid w:val="004A1EDB"/>
    <w:rsid w:val="004B5E86"/>
    <w:rsid w:val="004C294E"/>
    <w:rsid w:val="004C630D"/>
    <w:rsid w:val="004C6931"/>
    <w:rsid w:val="004D3F11"/>
    <w:rsid w:val="004E1206"/>
    <w:rsid w:val="004F1337"/>
    <w:rsid w:val="004F535A"/>
    <w:rsid w:val="00505662"/>
    <w:rsid w:val="00510B65"/>
    <w:rsid w:val="005258AA"/>
    <w:rsid w:val="0052696A"/>
    <w:rsid w:val="00552A70"/>
    <w:rsid w:val="005557FA"/>
    <w:rsid w:val="00555825"/>
    <w:rsid w:val="0055703B"/>
    <w:rsid w:val="00577707"/>
    <w:rsid w:val="005903B7"/>
    <w:rsid w:val="00593550"/>
    <w:rsid w:val="005D7564"/>
    <w:rsid w:val="006030C7"/>
    <w:rsid w:val="00624DDA"/>
    <w:rsid w:val="00626E56"/>
    <w:rsid w:val="00652537"/>
    <w:rsid w:val="00654608"/>
    <w:rsid w:val="006657B9"/>
    <w:rsid w:val="00670D48"/>
    <w:rsid w:val="0068740C"/>
    <w:rsid w:val="006914F4"/>
    <w:rsid w:val="006A2578"/>
    <w:rsid w:val="006A69A7"/>
    <w:rsid w:val="006A71B3"/>
    <w:rsid w:val="006B1BC0"/>
    <w:rsid w:val="006C3182"/>
    <w:rsid w:val="006D4F0A"/>
    <w:rsid w:val="006D7842"/>
    <w:rsid w:val="006E0F3E"/>
    <w:rsid w:val="006E580E"/>
    <w:rsid w:val="006F3F0D"/>
    <w:rsid w:val="00716945"/>
    <w:rsid w:val="007247EF"/>
    <w:rsid w:val="0073235A"/>
    <w:rsid w:val="0075788B"/>
    <w:rsid w:val="00763E99"/>
    <w:rsid w:val="007705BF"/>
    <w:rsid w:val="00772B05"/>
    <w:rsid w:val="007A0433"/>
    <w:rsid w:val="007A3843"/>
    <w:rsid w:val="007B473F"/>
    <w:rsid w:val="007C7203"/>
    <w:rsid w:val="007D0C77"/>
    <w:rsid w:val="007E3E58"/>
    <w:rsid w:val="007E42CE"/>
    <w:rsid w:val="007F5254"/>
    <w:rsid w:val="007F7332"/>
    <w:rsid w:val="00803FF0"/>
    <w:rsid w:val="008045A0"/>
    <w:rsid w:val="00815D67"/>
    <w:rsid w:val="00825320"/>
    <w:rsid w:val="008437F0"/>
    <w:rsid w:val="00851AAD"/>
    <w:rsid w:val="00862ADB"/>
    <w:rsid w:val="00864B14"/>
    <w:rsid w:val="00865C4E"/>
    <w:rsid w:val="00867A93"/>
    <w:rsid w:val="008776E6"/>
    <w:rsid w:val="0088473E"/>
    <w:rsid w:val="0088550A"/>
    <w:rsid w:val="00894F90"/>
    <w:rsid w:val="008B7839"/>
    <w:rsid w:val="008D2E45"/>
    <w:rsid w:val="008E217D"/>
    <w:rsid w:val="008E76F8"/>
    <w:rsid w:val="008F2BC1"/>
    <w:rsid w:val="0091611C"/>
    <w:rsid w:val="00937CE2"/>
    <w:rsid w:val="00946727"/>
    <w:rsid w:val="009544E0"/>
    <w:rsid w:val="009619A5"/>
    <w:rsid w:val="00964DC1"/>
    <w:rsid w:val="0098367F"/>
    <w:rsid w:val="009865F0"/>
    <w:rsid w:val="00994945"/>
    <w:rsid w:val="009B129B"/>
    <w:rsid w:val="009B7C6F"/>
    <w:rsid w:val="009E31C2"/>
    <w:rsid w:val="00A502EA"/>
    <w:rsid w:val="00A51C89"/>
    <w:rsid w:val="00A62314"/>
    <w:rsid w:val="00A82AE7"/>
    <w:rsid w:val="00A950D6"/>
    <w:rsid w:val="00A955AF"/>
    <w:rsid w:val="00AA0C17"/>
    <w:rsid w:val="00AA50D4"/>
    <w:rsid w:val="00AA5C7C"/>
    <w:rsid w:val="00AC66A2"/>
    <w:rsid w:val="00AE1F49"/>
    <w:rsid w:val="00AE7F8B"/>
    <w:rsid w:val="00AF115D"/>
    <w:rsid w:val="00AF4030"/>
    <w:rsid w:val="00B029ED"/>
    <w:rsid w:val="00B1766E"/>
    <w:rsid w:val="00B17780"/>
    <w:rsid w:val="00B33E73"/>
    <w:rsid w:val="00B37A57"/>
    <w:rsid w:val="00B5025A"/>
    <w:rsid w:val="00B809EA"/>
    <w:rsid w:val="00B9361C"/>
    <w:rsid w:val="00BB0F92"/>
    <w:rsid w:val="00BC77FA"/>
    <w:rsid w:val="00C10DC6"/>
    <w:rsid w:val="00C11F64"/>
    <w:rsid w:val="00C170D2"/>
    <w:rsid w:val="00C341CD"/>
    <w:rsid w:val="00C6342D"/>
    <w:rsid w:val="00C64C28"/>
    <w:rsid w:val="00C64EBC"/>
    <w:rsid w:val="00C712AD"/>
    <w:rsid w:val="00C71559"/>
    <w:rsid w:val="00C7330E"/>
    <w:rsid w:val="00C766CF"/>
    <w:rsid w:val="00C974E2"/>
    <w:rsid w:val="00CA0E54"/>
    <w:rsid w:val="00CA7B96"/>
    <w:rsid w:val="00CB3310"/>
    <w:rsid w:val="00CB58C9"/>
    <w:rsid w:val="00CF008C"/>
    <w:rsid w:val="00CF2474"/>
    <w:rsid w:val="00D00506"/>
    <w:rsid w:val="00D02E82"/>
    <w:rsid w:val="00D07D05"/>
    <w:rsid w:val="00D3404B"/>
    <w:rsid w:val="00D35F94"/>
    <w:rsid w:val="00D4387F"/>
    <w:rsid w:val="00D62682"/>
    <w:rsid w:val="00D9276E"/>
    <w:rsid w:val="00DC073D"/>
    <w:rsid w:val="00DC0A24"/>
    <w:rsid w:val="00E212BB"/>
    <w:rsid w:val="00E62EE1"/>
    <w:rsid w:val="00E83862"/>
    <w:rsid w:val="00E853A8"/>
    <w:rsid w:val="00EB2ECC"/>
    <w:rsid w:val="00EE3F38"/>
    <w:rsid w:val="00EF0CA0"/>
    <w:rsid w:val="00EF59BE"/>
    <w:rsid w:val="00EF6B53"/>
    <w:rsid w:val="00EF6E02"/>
    <w:rsid w:val="00F1731E"/>
    <w:rsid w:val="00F21925"/>
    <w:rsid w:val="00F3347B"/>
    <w:rsid w:val="00F46804"/>
    <w:rsid w:val="00F60232"/>
    <w:rsid w:val="00F77F18"/>
    <w:rsid w:val="00F80D38"/>
    <w:rsid w:val="00F949EB"/>
    <w:rsid w:val="00FC191C"/>
    <w:rsid w:val="04013739"/>
    <w:rsid w:val="05DE0EC2"/>
    <w:rsid w:val="05E5FC48"/>
    <w:rsid w:val="06DC7D53"/>
    <w:rsid w:val="06F6FF3D"/>
    <w:rsid w:val="0781CCA9"/>
    <w:rsid w:val="07BE9A52"/>
    <w:rsid w:val="0855751F"/>
    <w:rsid w:val="0915AF84"/>
    <w:rsid w:val="0915AF84"/>
    <w:rsid w:val="0ABD03D8"/>
    <w:rsid w:val="0B078DDB"/>
    <w:rsid w:val="0B866111"/>
    <w:rsid w:val="0C05D5E6"/>
    <w:rsid w:val="0DE920A7"/>
    <w:rsid w:val="0F351931"/>
    <w:rsid w:val="0FEE2C9C"/>
    <w:rsid w:val="1078B3FB"/>
    <w:rsid w:val="1078B3FB"/>
    <w:rsid w:val="1128AEEF"/>
    <w:rsid w:val="1128AEEF"/>
    <w:rsid w:val="12034985"/>
    <w:rsid w:val="126BE169"/>
    <w:rsid w:val="12E26552"/>
    <w:rsid w:val="14604FB1"/>
    <w:rsid w:val="14B42397"/>
    <w:rsid w:val="157BD34D"/>
    <w:rsid w:val="160E93F7"/>
    <w:rsid w:val="1683948C"/>
    <w:rsid w:val="17985DF9"/>
    <w:rsid w:val="17D8D784"/>
    <w:rsid w:val="1918D3A5"/>
    <w:rsid w:val="198794BA"/>
    <w:rsid w:val="198794BA"/>
    <w:rsid w:val="1A0ADAFF"/>
    <w:rsid w:val="1BFEA672"/>
    <w:rsid w:val="1C6B6196"/>
    <w:rsid w:val="1DF09D57"/>
    <w:rsid w:val="1EA72DD6"/>
    <w:rsid w:val="1FF6D63E"/>
    <w:rsid w:val="1FF6D63E"/>
    <w:rsid w:val="21C03E08"/>
    <w:rsid w:val="2264EA93"/>
    <w:rsid w:val="2338FE3E"/>
    <w:rsid w:val="2396974C"/>
    <w:rsid w:val="25D6D3E1"/>
    <w:rsid w:val="26BDD06E"/>
    <w:rsid w:val="26D3B615"/>
    <w:rsid w:val="275EE64D"/>
    <w:rsid w:val="2799B1C8"/>
    <w:rsid w:val="2810CE01"/>
    <w:rsid w:val="2810F7EB"/>
    <w:rsid w:val="286F8676"/>
    <w:rsid w:val="286F8676"/>
    <w:rsid w:val="2921866C"/>
    <w:rsid w:val="29FD2DB0"/>
    <w:rsid w:val="29FF6046"/>
    <w:rsid w:val="2A1D0591"/>
    <w:rsid w:val="2AFD7B9B"/>
    <w:rsid w:val="2B41766B"/>
    <w:rsid w:val="2C73E0F6"/>
    <w:rsid w:val="2C73E0F6"/>
    <w:rsid w:val="2CDD979A"/>
    <w:rsid w:val="2E351C5D"/>
    <w:rsid w:val="2E7CF591"/>
    <w:rsid w:val="2EDEC7FA"/>
    <w:rsid w:val="2EDEC7FA"/>
    <w:rsid w:val="2FD0ECBE"/>
    <w:rsid w:val="2FD0ECBE"/>
    <w:rsid w:val="30633933"/>
    <w:rsid w:val="314F3F9F"/>
    <w:rsid w:val="31B0B7EF"/>
    <w:rsid w:val="31B5EC4B"/>
    <w:rsid w:val="334C8850"/>
    <w:rsid w:val="33B2391D"/>
    <w:rsid w:val="3405EBC1"/>
    <w:rsid w:val="341F3560"/>
    <w:rsid w:val="3538848E"/>
    <w:rsid w:val="3622B0C2"/>
    <w:rsid w:val="36A28CA0"/>
    <w:rsid w:val="37BE8123"/>
    <w:rsid w:val="37DFF156"/>
    <w:rsid w:val="383AE754"/>
    <w:rsid w:val="38425B36"/>
    <w:rsid w:val="388D97C6"/>
    <w:rsid w:val="3A296827"/>
    <w:rsid w:val="3AF621E5"/>
    <w:rsid w:val="3AF621E5"/>
    <w:rsid w:val="3ED7B979"/>
    <w:rsid w:val="3F626976"/>
    <w:rsid w:val="4042377E"/>
    <w:rsid w:val="40D3EC59"/>
    <w:rsid w:val="41B4F67F"/>
    <w:rsid w:val="41D5203F"/>
    <w:rsid w:val="4203E81E"/>
    <w:rsid w:val="42466B32"/>
    <w:rsid w:val="42FFDDF0"/>
    <w:rsid w:val="45910992"/>
    <w:rsid w:val="47D5F690"/>
    <w:rsid w:val="484605F6"/>
    <w:rsid w:val="49AD49B5"/>
    <w:rsid w:val="4A975E71"/>
    <w:rsid w:val="4B692C88"/>
    <w:rsid w:val="4BE6E045"/>
    <w:rsid w:val="4D48253B"/>
    <w:rsid w:val="4D82B0A6"/>
    <w:rsid w:val="4D82B0A6"/>
    <w:rsid w:val="4DF7A1C0"/>
    <w:rsid w:val="4E2DE98D"/>
    <w:rsid w:val="4E51C749"/>
    <w:rsid w:val="4FED97AA"/>
    <w:rsid w:val="4FED97AA"/>
    <w:rsid w:val="50536002"/>
    <w:rsid w:val="51874A83"/>
    <w:rsid w:val="519AA2E2"/>
    <w:rsid w:val="525621C9"/>
    <w:rsid w:val="52CD5BEE"/>
    <w:rsid w:val="53837D63"/>
    <w:rsid w:val="542BA952"/>
    <w:rsid w:val="54DA1DA2"/>
    <w:rsid w:val="558DC28B"/>
    <w:rsid w:val="5639B300"/>
    <w:rsid w:val="566E1405"/>
    <w:rsid w:val="566E1405"/>
    <w:rsid w:val="572992EC"/>
    <w:rsid w:val="576C531A"/>
    <w:rsid w:val="579617C2"/>
    <w:rsid w:val="57CE7B41"/>
    <w:rsid w:val="583684DE"/>
    <w:rsid w:val="5BF8663B"/>
    <w:rsid w:val="5D59C140"/>
    <w:rsid w:val="5E67EB13"/>
    <w:rsid w:val="5EB7254F"/>
    <w:rsid w:val="6003BB74"/>
    <w:rsid w:val="600FF6DD"/>
    <w:rsid w:val="601CE3D1"/>
    <w:rsid w:val="609F20FA"/>
    <w:rsid w:val="6102DA01"/>
    <w:rsid w:val="62BCE2A5"/>
    <w:rsid w:val="64BA8EAC"/>
    <w:rsid w:val="64CB3E26"/>
    <w:rsid w:val="64D72C97"/>
    <w:rsid w:val="65B2C7A9"/>
    <w:rsid w:val="6738FBDB"/>
    <w:rsid w:val="67A7E7B7"/>
    <w:rsid w:val="680ECD59"/>
    <w:rsid w:val="6827F5B6"/>
    <w:rsid w:val="6A60D0A5"/>
    <w:rsid w:val="6A9E45C1"/>
    <w:rsid w:val="6C20FB3B"/>
    <w:rsid w:val="6D1452F1"/>
    <w:rsid w:val="6DE781B2"/>
    <w:rsid w:val="6E7B8B1B"/>
    <w:rsid w:val="6F7EA24D"/>
    <w:rsid w:val="70BAE31B"/>
    <w:rsid w:val="71BE5401"/>
    <w:rsid w:val="733580EF"/>
    <w:rsid w:val="73826EF9"/>
    <w:rsid w:val="742C1A96"/>
    <w:rsid w:val="7474899E"/>
    <w:rsid w:val="7475147F"/>
    <w:rsid w:val="772B4A1C"/>
    <w:rsid w:val="794BC84E"/>
    <w:rsid w:val="7AA349A0"/>
    <w:rsid w:val="7CD0F974"/>
    <w:rsid w:val="7E7A92E8"/>
    <w:rsid w:val="7EEFF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03F73D0"/>
  <w15:chartTrackingRefBased/>
  <w15:docId w15:val="{CB1835E3-423D-4B8E-B05B-E9C94B73280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rFonts w:ascii="Arial" w:hAnsi="Arial" w:cs="Arial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UL" w:customStyle="1">
    <w:name w:val="UL"/>
    <w:basedOn w:val="Normal"/>
    <w:rsid w:val="00C712AD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rsid w:val="00E8386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rsid w:val="006914F4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6914F4"/>
    <w:rPr>
      <w:rFonts w:ascii="Arial" w:hAnsi="Arial" w:cs="Arial"/>
      <w:szCs w:val="24"/>
      <w:lang w:eastAsia="en-US"/>
    </w:rPr>
  </w:style>
  <w:style w:type="paragraph" w:styleId="Footer">
    <w:name w:val="footer"/>
    <w:basedOn w:val="Normal"/>
    <w:link w:val="FooterChar"/>
    <w:rsid w:val="006914F4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rsid w:val="006914F4"/>
    <w:rPr>
      <w:rFonts w:ascii="Arial" w:hAnsi="Arial" w:cs="Arial"/>
      <w:szCs w:val="24"/>
      <w:lang w:eastAsia="en-US"/>
    </w:rPr>
  </w:style>
  <w:style w:type="paragraph" w:styleId="BalloonText">
    <w:name w:val="Balloon Text"/>
    <w:basedOn w:val="Normal"/>
    <w:link w:val="BalloonTextChar"/>
    <w:rsid w:val="00B17780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rsid w:val="00B17780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177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7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4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4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f72e6a6a717f4fa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051B7322CC5A4C82DBE7FDA525F6A2" ma:contentTypeVersion="18" ma:contentTypeDescription="Create a new document." ma:contentTypeScope="" ma:versionID="56477f89a6e7fbe192dddcf1f0caa0a4">
  <xsd:schema xmlns:xsd="http://www.w3.org/2001/XMLSchema" xmlns:xs="http://www.w3.org/2001/XMLSchema" xmlns:p="http://schemas.microsoft.com/office/2006/metadata/properties" xmlns:ns2="cb526aeb-8b53-4e26-8690-c90285794ab4" xmlns:ns3="65113e61-2c9a-4148-8542-becbb5274a7f" targetNamespace="http://schemas.microsoft.com/office/2006/metadata/properties" ma:root="true" ma:fieldsID="cadd213056076b1b6d9bc769536bf694" ns2:_="" ns3:_="">
    <xsd:import namespace="cb526aeb-8b53-4e26-8690-c90285794ab4"/>
    <xsd:import namespace="65113e61-2c9a-4148-8542-becbb5274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26aeb-8b53-4e26-8690-c90285794a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508fbf-d0d0-4fdc-9bbc-f436242a8d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13e61-2c9a-4148-8542-becbb5274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79529a-a2f4-4b2f-bcb1-91f27abbbe70}" ma:internalName="TaxCatchAll" ma:showField="CatchAllData" ma:web="65113e61-2c9a-4148-8542-becbb5274a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526aeb-8b53-4e26-8690-c90285794ab4">
      <Terms xmlns="http://schemas.microsoft.com/office/infopath/2007/PartnerControls"/>
    </lcf76f155ced4ddcb4097134ff3c332f>
    <TaxCatchAll xmlns="65113e61-2c9a-4148-8542-becbb5274a7f" xsi:nil="true"/>
  </documentManagement>
</p:properties>
</file>

<file path=customXml/itemProps1.xml><?xml version="1.0" encoding="utf-8"?>
<ds:datastoreItem xmlns:ds="http://schemas.openxmlformats.org/officeDocument/2006/customXml" ds:itemID="{B19B2A30-8529-4295-B967-6D15718BF717}"/>
</file>

<file path=customXml/itemProps2.xml><?xml version="1.0" encoding="utf-8"?>
<ds:datastoreItem xmlns:ds="http://schemas.openxmlformats.org/officeDocument/2006/customXml" ds:itemID="{1980F5C0-179B-48A1-811B-80D24677519A}"/>
</file>

<file path=customXml/itemProps3.xml><?xml version="1.0" encoding="utf-8"?>
<ds:datastoreItem xmlns:ds="http://schemas.openxmlformats.org/officeDocument/2006/customXml" ds:itemID="{A2D8ADAC-A289-415B-9BEF-8A7732A6F74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Northumberland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and Person Specification Template</dc:title>
  <dc:subject/>
  <dc:creator>HR</dc:creator>
  <cp:keywords/>
  <dc:description/>
  <cp:lastModifiedBy>Kay Carter</cp:lastModifiedBy>
  <cp:revision>4</cp:revision>
  <cp:lastPrinted>2018-02-20T11:28:00Z</cp:lastPrinted>
  <dcterms:created xsi:type="dcterms:W3CDTF">2018-02-20T11:32:00Z</dcterms:created>
  <dcterms:modified xsi:type="dcterms:W3CDTF">2026-04-16T11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051B7322CC5A4C82DBE7FDA525F6A2</vt:lpwstr>
  </property>
  <property fmtid="{D5CDD505-2E9C-101B-9397-08002B2CF9AE}" pid="3" name="MediaServiceImageTags">
    <vt:lpwstr/>
  </property>
</Properties>
</file>